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766EF" w:rsidRPr="008967DA" w:rsidRDefault="008F4B85" w:rsidP="008F4B85">
      <w:pPr>
        <w:jc w:val="center"/>
        <w:rPr>
          <w:b/>
          <w:u w:val="single"/>
        </w:rPr>
      </w:pPr>
      <w:r w:rsidRPr="008967DA">
        <w:rPr>
          <w:b/>
          <w:u w:val="single"/>
        </w:rPr>
        <w:t>ASSIGNMENT 2</w:t>
      </w:r>
    </w:p>
    <w:p w:rsidR="008F4B85" w:rsidRDefault="008F4B85" w:rsidP="008F4B85">
      <w:pPr>
        <w:jc w:val="center"/>
        <w:rPr>
          <w:u w:val="single"/>
        </w:rPr>
      </w:pPr>
    </w:p>
    <w:p w:rsidR="008F4B85" w:rsidRPr="00AB4867" w:rsidRDefault="00932CD9" w:rsidP="008F4B8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/>
          <w:b/>
          <w:color w:val="444444"/>
          <w:sz w:val="22"/>
          <w:szCs w:val="22"/>
        </w:rPr>
      </w:pP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CREATE</w:t>
      </w:r>
      <w:r w:rsidR="008F4B85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 the following EMP table:</w:t>
      </w:r>
    </w:p>
    <w:p w:rsidR="008F4B85" w:rsidRPr="00AB4867" w:rsidRDefault="008F4B85" w:rsidP="008F4B85">
      <w:pPr>
        <w:pStyle w:val="NormalWeb"/>
        <w:shd w:val="clear" w:color="auto" w:fill="FFFFFF"/>
        <w:spacing w:before="0" w:beforeAutospacing="0" w:after="300" w:afterAutospacing="0"/>
        <w:textAlignment w:val="baseline"/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</w:pPr>
      <w:r w:rsidRPr="00AB4867">
        <w:rPr>
          <w:rStyle w:val="Strong"/>
          <w:rFonts w:asciiTheme="minorHAnsi" w:hAnsiTheme="minorHAnsi"/>
          <w:color w:val="444444"/>
          <w:sz w:val="22"/>
          <w:szCs w:val="22"/>
          <w:bdr w:val="none" w:sz="0" w:space="0" w:color="auto" w:frame="1"/>
        </w:rPr>
        <w:t xml:space="preserve">ENAME </w:t>
      </w:r>
      <w:r w:rsidR="008967DA" w:rsidRPr="00AB4867">
        <w:rPr>
          <w:rStyle w:val="Strong"/>
          <w:rFonts w:asciiTheme="minorHAnsi" w:hAnsiTheme="minorHAnsi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color w:val="444444"/>
          <w:sz w:val="22"/>
          <w:szCs w:val="22"/>
          <w:bdr w:val="none" w:sz="0" w:space="0" w:color="auto" w:frame="1"/>
        </w:rPr>
        <w:t>DEPT-NAME</w:t>
      </w:r>
      <w:r w:rsidR="008967DA" w:rsidRPr="00AB4867">
        <w:rPr>
          <w:rStyle w:val="Strong"/>
          <w:rFonts w:asciiTheme="minorHAnsi" w:hAnsiTheme="minorHAnsi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color w:val="444444"/>
          <w:sz w:val="22"/>
          <w:szCs w:val="22"/>
          <w:bdr w:val="none" w:sz="0" w:space="0" w:color="auto" w:frame="1"/>
        </w:rPr>
        <w:t xml:space="preserve">DESIGNATION </w:t>
      </w:r>
      <w:r w:rsidR="008967DA" w:rsidRPr="00AB4867">
        <w:rPr>
          <w:rStyle w:val="Strong"/>
          <w:rFonts w:asciiTheme="minorHAnsi" w:hAnsiTheme="minorHAnsi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color w:val="444444"/>
          <w:sz w:val="22"/>
          <w:szCs w:val="22"/>
          <w:bdr w:val="none" w:sz="0" w:space="0" w:color="auto" w:frame="1"/>
        </w:rPr>
        <w:t>SALARY</w:t>
      </w:r>
      <w:r w:rsidR="008967DA" w:rsidRPr="00AB4867">
        <w:rPr>
          <w:rStyle w:val="Strong"/>
          <w:rFonts w:asciiTheme="minorHAnsi" w:hAnsiTheme="minorHAnsi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color w:val="444444"/>
          <w:sz w:val="22"/>
          <w:szCs w:val="22"/>
          <w:bdr w:val="none" w:sz="0" w:space="0" w:color="auto" w:frame="1"/>
        </w:rPr>
        <w:t>DATE-OF-JOIN</w:t>
      </w:r>
      <w:r w:rsidRPr="00AB4867">
        <w:rPr>
          <w:rStyle w:val="Strong"/>
          <w:rFonts w:asciiTheme="minorHAnsi" w:hAnsiTheme="minorHAnsi"/>
          <w:color w:val="444444"/>
          <w:sz w:val="22"/>
          <w:szCs w:val="22"/>
          <w:bdr w:val="none" w:sz="0" w:space="0" w:color="auto" w:frame="1"/>
        </w:rPr>
        <w:br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KARAN </w:t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ACCOUNTING</w:t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DIRECTOR</w:t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 50000 </w:t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Nov 17, 2012</w:t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br/>
        <w:t>FARAH</w:t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 RESEARCH </w:t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ANALYST </w:t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30000 </w:t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Dec 03, 1991</w:t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br/>
        <w:t xml:space="preserve">SCINDIA </w:t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RESEARCH </w:t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ANALYST </w:t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30000 </w:t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Dec 09, 2002</w:t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br/>
        <w:t xml:space="preserve">JOY </w:t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RESEARCH </w:t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MANAGER </w:t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29750 </w:t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8967DA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Apr 02, 2011</w:t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br/>
        <w:t xml:space="preserve">BHASKAR </w:t>
      </w:r>
      <w:r w:rsidR="00811EAC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SALES </w:t>
      </w:r>
      <w:r w:rsidR="00811EAC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811EAC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MANAGER </w:t>
      </w:r>
      <w:r w:rsidR="00811EAC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811EAC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28500</w:t>
      </w:r>
      <w:r w:rsidR="00811EAC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811EAC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May 01, 1999</w:t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br/>
        <w:t xml:space="preserve">CHANDER </w:t>
      </w:r>
      <w:r w:rsidR="00811EAC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ACCOUNTING </w:t>
      </w:r>
      <w:r w:rsidR="00811EAC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MANAGER</w:t>
      </w:r>
      <w:r w:rsidR="00811EAC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811EAC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 24500 </w:t>
      </w:r>
      <w:r w:rsidR="00811EAC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Jun 09, 2000</w:t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br/>
        <w:t xml:space="preserve">ANIL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SALES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SALESMAN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16000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Feb 20, 1991</w:t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br/>
        <w:t xml:space="preserve">TOMAR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SALES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SALESMAN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15000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Sep 08, 2001</w:t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br/>
        <w:t>MILIND</w:t>
      </w:r>
      <w:r w:rsid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ACCOUNTING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CLERK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13000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Jan 23, 2002</w:t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br/>
        <w:t>SAXENA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SALES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SALESMAN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12500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Sep 28, 1999</w:t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br/>
        <w:t xml:space="preserve">TOMAR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SALES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SALESMAN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14500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Feb 22, 1997</w:t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br/>
        <w:t xml:space="preserve">ANAND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RESEARCH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CLERK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11000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Jan 12, 1993</w:t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br/>
        <w:t>GEORGE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 SALES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CLERK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 9500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Dec 03, 1990</w:t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br/>
        <w:t xml:space="preserve">SURESH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RESEARCH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CLERK 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>8000</w:t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="000B1469"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ab/>
      </w:r>
      <w:r w:rsidRPr="00AB4867">
        <w:rPr>
          <w:rStyle w:val="Strong"/>
          <w:rFonts w:asciiTheme="minorHAnsi" w:hAnsiTheme="minorHAnsi"/>
          <w:b w:val="0"/>
          <w:color w:val="444444"/>
          <w:sz w:val="22"/>
          <w:szCs w:val="22"/>
          <w:bdr w:val="none" w:sz="0" w:space="0" w:color="auto" w:frame="1"/>
        </w:rPr>
        <w:t xml:space="preserve"> Dec 17, 1992</w:t>
      </w:r>
    </w:p>
    <w:p w:rsidR="00AB4867" w:rsidRPr="008548E3" w:rsidRDefault="00AB4867" w:rsidP="008548E3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</w:p>
    <w:p w:rsidR="00AB4867" w:rsidRPr="00E9752F" w:rsidRDefault="00AB4867" w:rsidP="00E9752F">
      <w:pPr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 w:rsidRPr="00E9752F">
        <w:rPr>
          <w:rStyle w:val="Strong"/>
          <w:rFonts w:eastAsia="Times New Roman" w:cs="Times New Roman"/>
          <w:color w:val="444444"/>
          <w:bdr w:val="none" w:sz="0" w:space="0" w:color="auto" w:frame="1"/>
        </w:rPr>
        <w:t>Solve the following query</w:t>
      </w:r>
      <w:r w:rsidR="00A430A8" w:rsidRPr="00E9752F">
        <w:rPr>
          <w:rStyle w:val="Strong"/>
          <w:rFonts w:eastAsia="Times New Roman" w:cs="Times New Roman"/>
          <w:color w:val="444444"/>
          <w:bdr w:val="none" w:sz="0" w:space="0" w:color="auto" w:frame="1"/>
        </w:rPr>
        <w:t xml:space="preserve"> using above database </w:t>
      </w:r>
      <w:r w:rsidR="0012684D" w:rsidRPr="00E9752F">
        <w:rPr>
          <w:rStyle w:val="Strong"/>
          <w:rFonts w:eastAsia="Times New Roman" w:cs="Times New Roman"/>
          <w:color w:val="444444"/>
          <w:bdr w:val="none" w:sz="0" w:space="0" w:color="auto" w:frame="1"/>
        </w:rPr>
        <w:t>:</w:t>
      </w:r>
    </w:p>
    <w:p w:rsidR="0012684D" w:rsidRPr="008548E3" w:rsidRDefault="0012684D" w:rsidP="0012684D">
      <w:pPr>
        <w:pStyle w:val="ListParagraph"/>
        <w:numPr>
          <w:ilvl w:val="0"/>
          <w:numId w:val="2"/>
        </w:numP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</w:pPr>
      <w:r w:rsidRPr="0012684D"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Find all the ENAME’s whose salary is &lt; Rs.20000.</w:t>
      </w:r>
    </w:p>
    <w:p w:rsidR="0012684D" w:rsidRPr="00F551C9" w:rsidRDefault="0012684D" w:rsidP="0012684D">
      <w:pPr>
        <w:pStyle w:val="ListParagraph"/>
        <w:numPr>
          <w:ilvl w:val="0"/>
          <w:numId w:val="2"/>
        </w:numP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</w:pPr>
      <w:r w:rsidRPr="00F551C9"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Find all the employees working with SALES Department and with designation MANAGER.</w:t>
      </w:r>
    </w:p>
    <w:p w:rsidR="0012684D" w:rsidRPr="00F551C9" w:rsidRDefault="0012684D" w:rsidP="0012684D">
      <w:pPr>
        <w:pStyle w:val="ListParagraph"/>
        <w:numPr>
          <w:ilvl w:val="0"/>
          <w:numId w:val="2"/>
        </w:numP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</w:pPr>
      <w:r w:rsidRPr="00F551C9"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Find all employees whose name starts with S.</w:t>
      </w:r>
    </w:p>
    <w:p w:rsidR="0012684D" w:rsidRDefault="0012684D" w:rsidP="0012684D">
      <w:pPr>
        <w:pStyle w:val="ListParagraph"/>
        <w:numPr>
          <w:ilvl w:val="0"/>
          <w:numId w:val="2"/>
        </w:numP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</w:pPr>
      <w:r w:rsidRPr="00F551C9"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Find total number of employees who work with RESEARCH department.</w:t>
      </w:r>
    </w:p>
    <w:p w:rsidR="00C41266" w:rsidRPr="00C41266" w:rsidRDefault="00C41266" w:rsidP="0012684D">
      <w:pPr>
        <w:pStyle w:val="ListParagraph"/>
        <w:numPr>
          <w:ilvl w:val="0"/>
          <w:numId w:val="2"/>
        </w:numP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</w:pPr>
      <w:r w:rsidRPr="00A0505A"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Find all the employees who joined after Jan 1, 2010.</w:t>
      </w:r>
    </w:p>
    <w:p w:rsidR="00C41266" w:rsidRPr="00C41266" w:rsidRDefault="00C41266" w:rsidP="0012684D">
      <w:pPr>
        <w:pStyle w:val="ListParagraph"/>
        <w:numPr>
          <w:ilvl w:val="0"/>
          <w:numId w:val="2"/>
        </w:numP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</w:pPr>
      <w:r w:rsidRPr="00A0505A"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Count number of employees whose salary is between Rs.8000 and Rs.12500.</w:t>
      </w:r>
    </w:p>
    <w:p w:rsidR="00C41266" w:rsidRPr="00C41266" w:rsidRDefault="00C41266" w:rsidP="0012684D">
      <w:pPr>
        <w:pStyle w:val="ListParagraph"/>
        <w:numPr>
          <w:ilvl w:val="0"/>
          <w:numId w:val="2"/>
        </w:numP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</w:pPr>
      <w:r w:rsidRPr="00A0505A"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Sort the supplier table by ENAME.</w:t>
      </w:r>
    </w:p>
    <w:p w:rsidR="00C41266" w:rsidRPr="00C41266" w:rsidRDefault="00C41266" w:rsidP="0012684D">
      <w:pPr>
        <w:pStyle w:val="ListParagraph"/>
        <w:numPr>
          <w:ilvl w:val="0"/>
          <w:numId w:val="2"/>
        </w:numP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</w:pPr>
      <w:r w:rsidRPr="00A0505A"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Find the employees whose designation is SALESMAN and joined after 1st Aug, 1990.</w:t>
      </w:r>
    </w:p>
    <w:p w:rsidR="00C41266" w:rsidRPr="00C41266" w:rsidRDefault="00C41266" w:rsidP="0012684D">
      <w:pPr>
        <w:pStyle w:val="ListParagraph"/>
        <w:numPr>
          <w:ilvl w:val="0"/>
          <w:numId w:val="2"/>
        </w:numP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</w:pPr>
      <w:r w:rsidRPr="00A0505A"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Find all the employees whose designation is CLERK.</w:t>
      </w:r>
    </w:p>
    <w:p w:rsidR="00C41266" w:rsidRPr="00C41266" w:rsidRDefault="00C41266" w:rsidP="0012684D">
      <w:pPr>
        <w:pStyle w:val="ListParagraph"/>
        <w:numPr>
          <w:ilvl w:val="0"/>
          <w:numId w:val="2"/>
        </w:numP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</w:pPr>
      <w:r w:rsidRPr="00A0505A"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Count number of SALESMAN in SALES department.</w:t>
      </w:r>
    </w:p>
    <w:p w:rsidR="00C41266" w:rsidRPr="00377BE5" w:rsidRDefault="00C41266" w:rsidP="0012684D">
      <w:pPr>
        <w:pStyle w:val="ListParagraph"/>
        <w:numPr>
          <w:ilvl w:val="0"/>
          <w:numId w:val="2"/>
        </w:numP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</w:pPr>
      <w:r w:rsidRPr="00A0505A"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Count all the number of employees who are working with the company.</w:t>
      </w:r>
    </w:p>
    <w:p w:rsidR="00377BE5" w:rsidRPr="00377BE5" w:rsidRDefault="00377BE5" w:rsidP="0012684D">
      <w:pPr>
        <w:pStyle w:val="ListParagraph"/>
        <w:numPr>
          <w:ilvl w:val="0"/>
          <w:numId w:val="2"/>
        </w:numP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</w:pPr>
      <w:r w:rsidRPr="00A0505A"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Find the employees joined between 1st Jan, 1997 and 31st Dec, 2010.</w:t>
      </w:r>
    </w:p>
    <w:p w:rsidR="00377BE5" w:rsidRDefault="00377BE5" w:rsidP="0012684D">
      <w:pPr>
        <w:pStyle w:val="ListParagraph"/>
        <w:numPr>
          <w:ilvl w:val="0"/>
          <w:numId w:val="2"/>
        </w:numPr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</w:pPr>
      <w:r w:rsidRPr="00A0505A"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  <w:t>Sort the table by the SALARY, descending order.</w:t>
      </w:r>
    </w:p>
    <w:p w:rsidR="00C83B25" w:rsidRDefault="00C83B25" w:rsidP="00C83B25">
      <w:pPr>
        <w:pStyle w:val="ListParagraph"/>
        <w:ind w:left="1080"/>
        <w:rPr>
          <w:rStyle w:val="Strong"/>
          <w:rFonts w:eastAsia="Times New Roman" w:cs="Times New Roman"/>
          <w:b w:val="0"/>
          <w:color w:val="444444"/>
          <w:bdr w:val="none" w:sz="0" w:space="0" w:color="auto" w:frame="1"/>
        </w:rPr>
      </w:pPr>
    </w:p>
    <w:p w:rsidR="00C83B25" w:rsidRDefault="00C83B25" w:rsidP="00C83B25">
      <w:pP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</w:p>
    <w:p w:rsidR="00C83B25" w:rsidRDefault="00C83B25" w:rsidP="00C83B25">
      <w:pP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</w:p>
    <w:p w:rsidR="00C83B25" w:rsidRDefault="00C83B25" w:rsidP="00C83B25">
      <w:pP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</w:p>
    <w:p w:rsidR="000F714F" w:rsidRPr="000F714F" w:rsidRDefault="004771A4" w:rsidP="000F714F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lastRenderedPageBreak/>
        <w:t>Q3:</w:t>
      </w:r>
      <w:r w:rsidR="000F714F" w:rsidRPr="000F714F">
        <w:rPr>
          <w:rStyle w:val="Strong"/>
          <w:rFonts w:eastAsia="Times New Roman" w:cs="Times New Roman"/>
          <w:color w:val="444444"/>
          <w:bdr w:val="none" w:sz="0" w:space="0" w:color="auto" w:frame="1"/>
        </w:rPr>
        <w:t>Table 1 : STUDIES</w:t>
      </w:r>
    </w:p>
    <w:p w:rsidR="000F714F" w:rsidRPr="000F714F" w:rsidRDefault="000F714F" w:rsidP="000F714F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</w:p>
    <w:p w:rsidR="000F714F" w:rsidRPr="000F714F" w:rsidRDefault="000F714F" w:rsidP="000F714F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 w:rsidRPr="000F714F">
        <w:rPr>
          <w:rStyle w:val="Strong"/>
          <w:rFonts w:eastAsia="Times New Roman" w:cs="Times New Roman"/>
          <w:color w:val="444444"/>
          <w:bdr w:val="none" w:sz="0" w:space="0" w:color="auto" w:frame="1"/>
        </w:rPr>
        <w:t>PNAME  (VARCHAR),  SPLACE (VARCHAR),  COURSE (VARCHAR),  CCOST (NUMBER)</w:t>
      </w:r>
    </w:p>
    <w:p w:rsidR="000F714F" w:rsidRPr="000F714F" w:rsidRDefault="000F714F" w:rsidP="000F714F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</w:p>
    <w:p w:rsidR="000F714F" w:rsidRPr="000F714F" w:rsidRDefault="000F714F" w:rsidP="000F714F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 w:rsidRPr="000F714F">
        <w:rPr>
          <w:rStyle w:val="Strong"/>
          <w:rFonts w:eastAsia="Times New Roman" w:cs="Times New Roman"/>
          <w:color w:val="444444"/>
          <w:bdr w:val="none" w:sz="0" w:space="0" w:color="auto" w:frame="1"/>
        </w:rPr>
        <w:t>Table 2 : SOFTWARE</w:t>
      </w:r>
    </w:p>
    <w:p w:rsidR="000F714F" w:rsidRPr="000F714F" w:rsidRDefault="000F714F" w:rsidP="000F714F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</w:p>
    <w:p w:rsidR="000F714F" w:rsidRPr="000F714F" w:rsidRDefault="000F714F" w:rsidP="000F714F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 w:rsidRPr="000F714F">
        <w:rPr>
          <w:rStyle w:val="Strong"/>
          <w:rFonts w:eastAsia="Times New Roman" w:cs="Times New Roman"/>
          <w:color w:val="444444"/>
          <w:bdr w:val="none" w:sz="0" w:space="0" w:color="auto" w:frame="1"/>
        </w:rPr>
        <w:t>PNAME (VARCHAR), TITLE (VARCHAR), DEVIN (VARCHAR), SCOST (NUMBER), DCOST (NUMBER), SOLD (NUMBER)</w:t>
      </w:r>
    </w:p>
    <w:p w:rsidR="000F714F" w:rsidRPr="000F714F" w:rsidRDefault="000F714F" w:rsidP="000F714F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</w:p>
    <w:p w:rsidR="000F714F" w:rsidRPr="000F714F" w:rsidRDefault="000F714F" w:rsidP="000F714F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 w:rsidRPr="000F714F">
        <w:rPr>
          <w:rStyle w:val="Strong"/>
          <w:rFonts w:eastAsia="Times New Roman" w:cs="Times New Roman"/>
          <w:color w:val="444444"/>
          <w:bdr w:val="none" w:sz="0" w:space="0" w:color="auto" w:frame="1"/>
        </w:rPr>
        <w:t>Table 3 : PROGRAMMER</w:t>
      </w:r>
    </w:p>
    <w:p w:rsidR="000F714F" w:rsidRPr="000F714F" w:rsidRDefault="000F714F" w:rsidP="000F714F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</w:p>
    <w:p w:rsidR="000F714F" w:rsidRPr="000F714F" w:rsidRDefault="000F714F" w:rsidP="000F714F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 w:rsidRPr="000F714F">
        <w:rPr>
          <w:rStyle w:val="Strong"/>
          <w:rFonts w:eastAsia="Times New Roman" w:cs="Times New Roman"/>
          <w:color w:val="444444"/>
          <w:bdr w:val="none" w:sz="0" w:space="0" w:color="auto" w:frame="1"/>
        </w:rPr>
        <w:t>PNAME (VARCHAR), DOB (DATE), DOJ (DATE), SEX (CHAR), PROF1 (VARCHAR), PROF2 (VARCHAR), SAL (NUMBER)</w:t>
      </w:r>
    </w:p>
    <w:p w:rsidR="000F714F" w:rsidRPr="000F714F" w:rsidRDefault="000F714F" w:rsidP="000F714F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</w:p>
    <w:p w:rsidR="000F714F" w:rsidRDefault="000F714F" w:rsidP="000F714F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 w:rsidRPr="000F714F">
        <w:rPr>
          <w:rStyle w:val="Strong"/>
          <w:rFonts w:eastAsia="Times New Roman" w:cs="Times New Roman"/>
          <w:color w:val="444444"/>
          <w:bdr w:val="none" w:sz="0" w:space="0" w:color="auto" w:frame="1"/>
        </w:rPr>
        <w:t xml:space="preserve">PNAME – Programmer Name, SPLACE – Study Place, CCOST – Course Cost,  DEVIN – Developed in, SCOST – Software Cost, DCOST – Development Cost, PROF1 – Proficiency 1 </w:t>
      </w:r>
    </w:p>
    <w:p w:rsidR="007E6B20" w:rsidRDefault="007E6B20" w:rsidP="000F714F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  <w:r>
        <w:rPr>
          <w:rStyle w:val="Strong"/>
          <w:rFonts w:eastAsia="Times New Roman" w:cs="Times New Roman"/>
          <w:color w:val="444444"/>
          <w:bdr w:val="none" w:sz="0" w:space="0" w:color="auto" w:frame="1"/>
        </w:rPr>
        <w:t>Doj-date of joining</w:t>
      </w:r>
    </w:p>
    <w:p w:rsidR="000F714F" w:rsidRDefault="000F714F" w:rsidP="000F714F">
      <w:pPr>
        <w:pStyle w:val="ListParagraph"/>
        <w:ind w:left="1080"/>
        <w:rPr>
          <w:rStyle w:val="Strong"/>
          <w:rFonts w:eastAsia="Times New Roman" w:cs="Times New Roman"/>
          <w:color w:val="444444"/>
          <w:bdr w:val="none" w:sz="0" w:space="0" w:color="auto" w:frame="1"/>
        </w:rPr>
      </w:pPr>
    </w:p>
    <w:p w:rsidR="000F714F" w:rsidRPr="005A150B" w:rsidRDefault="005A150B" w:rsidP="005A150B">
      <w:pPr>
        <w:rPr>
          <w:rFonts w:eastAsia="Times New Roman" w:cs="Times New Roman"/>
          <w:b/>
          <w:bCs/>
          <w:color w:val="444444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Solve the following queries using above databases: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Find out the selling cost average for packages developed in Oracle.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Display the names, ages and experience of all programmers.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Display the names of those who have done the PGDCA course.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What is the highest number of copies sold by a package?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Display the names and date of birth of all programmers born in April.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Display the lowest course fee.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How many programmers have done the DCA course.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How much revenue has been earned through the sale of packages developed in C.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Display the details of software developed by Rakesh.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How many programmers studied at Pentafour.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Display the details of packages whose sales crossed the 5000 mark.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Find out the number of copies which should be sold in order to recover the development cost of each package.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Display the details of packages for which the development cost has been recovered.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What is the price of costliest software developed in VB?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How many packages were developed in Oracle ?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How many programmers studied at PRAGATHI?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How many programmers paid 10000 to 15000 for the course?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What is the average course fee?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Display the details of programmers knowing C.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How many programmers know either C or Pascal?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How many programmers don’t know C and C++?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How old is the oldest male programmer?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What is the average age of female programmers?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lastRenderedPageBreak/>
        <w:t>Calculate the experience in years for each programmer and display along with their names in descending order.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Who are the programmers who celebrate their birthdays during the current month?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How many female programmers are there?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What are the languages known by the male programmers?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What is the average salary?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How many people draw 5000 to 7500?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Display the details of those who don’t know C, C++ or Pascal.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Display the costliest package developed by each programmer.</w:t>
      </w:r>
    </w:p>
    <w:p w:rsidR="000F714F" w:rsidRPr="000F714F" w:rsidRDefault="000F714F" w:rsidP="000F714F">
      <w:pPr>
        <w:numPr>
          <w:ilvl w:val="0"/>
          <w:numId w:val="6"/>
        </w:numPr>
        <w:spacing w:after="0" w:line="240" w:lineRule="auto"/>
        <w:jc w:val="both"/>
      </w:pPr>
      <w:r w:rsidRPr="000F714F">
        <w:t>Produce the following output for all the male programmers</w:t>
      </w:r>
    </w:p>
    <w:p w:rsidR="000F714F" w:rsidRPr="000F714F" w:rsidRDefault="000F714F" w:rsidP="000F714F">
      <w:pPr>
        <w:ind w:left="720"/>
        <w:jc w:val="both"/>
      </w:pPr>
      <w:r w:rsidRPr="000F714F">
        <w:t>Programmer</w:t>
      </w:r>
    </w:p>
    <w:p w:rsidR="004771A4" w:rsidRPr="00E35F10" w:rsidRDefault="000F714F" w:rsidP="00E35F10">
      <w:pPr>
        <w:ind w:left="360"/>
        <w:jc w:val="both"/>
      </w:pPr>
      <w:r w:rsidRPr="000F714F">
        <w:t xml:space="preserve">      Mr. Arvi</w:t>
      </w:r>
      <w:r w:rsidR="00E35F10">
        <w:t>nd – has 15 years of experience</w:t>
      </w:r>
    </w:p>
    <w:p w:rsidR="005234A3" w:rsidRDefault="005234A3" w:rsidP="00C83B25">
      <w:pP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</w:p>
    <w:p w:rsidR="005234A3" w:rsidRPr="005234A3" w:rsidRDefault="005234A3" w:rsidP="005234A3">
      <w:pPr>
        <w:pStyle w:val="NoSpacing"/>
        <w:rPr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Q</w:t>
      </w:r>
      <w:r w:rsidR="00E9752F"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4</w:t>
      </w: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: </w:t>
      </w:r>
      <w:r w:rsidRPr="005234A3">
        <w:rPr>
          <w:shd w:val="clear" w:color="auto" w:fill="FEFDFA"/>
        </w:rPr>
        <w:t>SCHEMA :</w:t>
      </w:r>
    </w:p>
    <w:p w:rsidR="005234A3" w:rsidRPr="005234A3" w:rsidRDefault="005234A3" w:rsidP="005234A3">
      <w:pPr>
        <w:pStyle w:val="NoSpacing"/>
        <w:rPr>
          <w:shd w:val="clear" w:color="auto" w:fill="FEFDFA"/>
        </w:rPr>
      </w:pPr>
    </w:p>
    <w:p w:rsidR="005234A3" w:rsidRPr="005234A3" w:rsidRDefault="005234A3" w:rsidP="005234A3">
      <w:pPr>
        <w:pStyle w:val="NoSpacing"/>
        <w:rPr>
          <w:shd w:val="clear" w:color="auto" w:fill="FEFDFA"/>
        </w:rPr>
      </w:pPr>
      <w:r w:rsidRPr="005234A3">
        <w:rPr>
          <w:shd w:val="clear" w:color="auto" w:fill="FEFDFA"/>
        </w:rPr>
        <w:t xml:space="preserve">Table 1 : DEPT </w:t>
      </w:r>
    </w:p>
    <w:p w:rsidR="005234A3" w:rsidRPr="005234A3" w:rsidRDefault="005234A3" w:rsidP="005234A3">
      <w:pPr>
        <w:pStyle w:val="NoSpacing"/>
        <w:rPr>
          <w:shd w:val="clear" w:color="auto" w:fill="FEFDFA"/>
        </w:rPr>
      </w:pPr>
    </w:p>
    <w:p w:rsidR="005234A3" w:rsidRPr="005234A3" w:rsidRDefault="005234A3" w:rsidP="005234A3">
      <w:pPr>
        <w:pStyle w:val="NoSpacing"/>
        <w:rPr>
          <w:shd w:val="clear" w:color="auto" w:fill="FEFDFA"/>
        </w:rPr>
      </w:pPr>
      <w:r w:rsidRPr="005234A3">
        <w:rPr>
          <w:shd w:val="clear" w:color="auto" w:fill="FEFDFA"/>
        </w:rPr>
        <w:t xml:space="preserve">DEPTNO (NOT NULL , NUMBER(2)),  DNAME (VARCHAR2(14)), </w:t>
      </w:r>
    </w:p>
    <w:p w:rsidR="005234A3" w:rsidRPr="005234A3" w:rsidRDefault="005234A3" w:rsidP="005234A3">
      <w:pPr>
        <w:pStyle w:val="NoSpacing"/>
        <w:rPr>
          <w:shd w:val="clear" w:color="auto" w:fill="FEFDFA"/>
        </w:rPr>
      </w:pPr>
      <w:r w:rsidRPr="005234A3">
        <w:rPr>
          <w:shd w:val="clear" w:color="auto" w:fill="FEFDFA"/>
        </w:rPr>
        <w:t>LOC (VARCHAR2(13)</w:t>
      </w:r>
    </w:p>
    <w:p w:rsidR="005234A3" w:rsidRPr="005234A3" w:rsidRDefault="005234A3" w:rsidP="005234A3">
      <w:pPr>
        <w:pStyle w:val="NoSpacing"/>
        <w:rPr>
          <w:shd w:val="clear" w:color="auto" w:fill="FEFDFA"/>
        </w:rPr>
      </w:pPr>
    </w:p>
    <w:p w:rsidR="005234A3" w:rsidRPr="005234A3" w:rsidRDefault="005234A3" w:rsidP="005234A3">
      <w:pPr>
        <w:pStyle w:val="NoSpacing"/>
        <w:rPr>
          <w:shd w:val="clear" w:color="auto" w:fill="FEFDFA"/>
        </w:rPr>
      </w:pPr>
      <w:r w:rsidRPr="005234A3">
        <w:rPr>
          <w:shd w:val="clear" w:color="auto" w:fill="FEFDFA"/>
        </w:rPr>
        <w:t>Table 2 : EMP</w:t>
      </w:r>
    </w:p>
    <w:p w:rsidR="005234A3" w:rsidRPr="005234A3" w:rsidRDefault="005234A3" w:rsidP="005234A3">
      <w:pPr>
        <w:pStyle w:val="NoSpacing"/>
        <w:rPr>
          <w:shd w:val="clear" w:color="auto" w:fill="FEFDFA"/>
        </w:rPr>
      </w:pPr>
    </w:p>
    <w:p w:rsidR="005234A3" w:rsidRPr="005234A3" w:rsidRDefault="005234A3" w:rsidP="005234A3">
      <w:pPr>
        <w:pStyle w:val="NoSpacing"/>
        <w:rPr>
          <w:shd w:val="clear" w:color="auto" w:fill="FEFDFA"/>
        </w:rPr>
      </w:pPr>
      <w:r w:rsidRPr="005234A3">
        <w:rPr>
          <w:shd w:val="clear" w:color="auto" w:fill="FEFDFA"/>
        </w:rPr>
        <w:t xml:space="preserve">EMPNO (NOT NULL , NUMBER(4)), ENAME (VARCHAR2(10)), </w:t>
      </w:r>
    </w:p>
    <w:p w:rsidR="005234A3" w:rsidRPr="005234A3" w:rsidRDefault="005234A3" w:rsidP="005234A3">
      <w:pPr>
        <w:pStyle w:val="NoSpacing"/>
        <w:rPr>
          <w:shd w:val="clear" w:color="auto" w:fill="FEFDFA"/>
        </w:rPr>
      </w:pPr>
      <w:r w:rsidRPr="005234A3">
        <w:rPr>
          <w:shd w:val="clear" w:color="auto" w:fill="FEFDFA"/>
        </w:rPr>
        <w:t xml:space="preserve">JOB (VARCHAR2(9)), MGR (NUMBER(4)), HIREDATE (DATE), </w:t>
      </w:r>
    </w:p>
    <w:p w:rsidR="005234A3" w:rsidRPr="005234A3" w:rsidRDefault="005234A3" w:rsidP="005234A3">
      <w:pPr>
        <w:pStyle w:val="NoSpacing"/>
        <w:rPr>
          <w:shd w:val="clear" w:color="auto" w:fill="FEFDFA"/>
        </w:rPr>
      </w:pPr>
      <w:r w:rsidRPr="005234A3">
        <w:rPr>
          <w:shd w:val="clear" w:color="auto" w:fill="FEFDFA"/>
        </w:rPr>
        <w:t>SAL (NUMBER(7,2)), COMM (NUMBER(7,2)), DEPTNO (NUMBER(2))</w:t>
      </w:r>
    </w:p>
    <w:p w:rsidR="005234A3" w:rsidRPr="005234A3" w:rsidRDefault="005234A3" w:rsidP="005234A3">
      <w:pPr>
        <w:pStyle w:val="NoSpacing"/>
        <w:rPr>
          <w:shd w:val="clear" w:color="auto" w:fill="FEFDFA"/>
        </w:rPr>
      </w:pPr>
    </w:p>
    <w:p w:rsidR="005234A3" w:rsidRPr="005234A3" w:rsidRDefault="005234A3" w:rsidP="005234A3">
      <w:pPr>
        <w:pStyle w:val="NoSpacing"/>
        <w:rPr>
          <w:shd w:val="clear" w:color="auto" w:fill="FEFDFA"/>
        </w:rPr>
      </w:pPr>
      <w:r w:rsidRPr="005234A3">
        <w:rPr>
          <w:shd w:val="clear" w:color="auto" w:fill="FEFDFA"/>
        </w:rPr>
        <w:t>MGR is the empno of the employee whom the employee reports to. DEPTNO is a foreign</w:t>
      </w:r>
    </w:p>
    <w:p w:rsidR="005234A3" w:rsidRDefault="00C5222D" w:rsidP="00C83B25">
      <w:pP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Comm - commision</w:t>
      </w:r>
    </w:p>
    <w:p w:rsidR="001D05C3" w:rsidRPr="001D05C3" w:rsidRDefault="001D05C3" w:rsidP="001D05C3">
      <w:pPr>
        <w:jc w:val="both"/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Solve the following queries using above databases:</w:t>
      </w:r>
    </w:p>
    <w:p w:rsidR="001D05C3" w:rsidRPr="001D05C3" w:rsidRDefault="001D05C3" w:rsidP="001D05C3">
      <w:pPr>
        <w:numPr>
          <w:ilvl w:val="0"/>
          <w:numId w:val="7"/>
        </w:numPr>
        <w:spacing w:after="0" w:line="240" w:lineRule="auto"/>
        <w:jc w:val="both"/>
      </w:pPr>
      <w:r w:rsidRPr="001D05C3">
        <w:t>List all the employees who have at least one person reporting to them.</w:t>
      </w:r>
    </w:p>
    <w:p w:rsidR="001D05C3" w:rsidRPr="001D05C3" w:rsidRDefault="001D05C3" w:rsidP="001D05C3">
      <w:pPr>
        <w:numPr>
          <w:ilvl w:val="0"/>
          <w:numId w:val="7"/>
        </w:numPr>
        <w:spacing w:after="0" w:line="240" w:lineRule="auto"/>
        <w:jc w:val="both"/>
      </w:pPr>
      <w:r w:rsidRPr="001D05C3">
        <w:t>List the employee details if and only if more than 10 employees are present in department no 10.</w:t>
      </w:r>
    </w:p>
    <w:p w:rsidR="001D05C3" w:rsidRPr="001D05C3" w:rsidRDefault="001D05C3" w:rsidP="001D05C3">
      <w:pPr>
        <w:numPr>
          <w:ilvl w:val="0"/>
          <w:numId w:val="7"/>
        </w:numPr>
        <w:spacing w:after="0" w:line="240" w:lineRule="auto"/>
        <w:jc w:val="both"/>
      </w:pPr>
      <w:r w:rsidRPr="001D05C3">
        <w:t>List the name of the employees with their immediate higher authority.</w:t>
      </w:r>
    </w:p>
    <w:p w:rsidR="001D05C3" w:rsidRPr="001D05C3" w:rsidRDefault="001D05C3" w:rsidP="001D05C3">
      <w:pPr>
        <w:numPr>
          <w:ilvl w:val="0"/>
          <w:numId w:val="7"/>
        </w:numPr>
        <w:spacing w:after="0" w:line="240" w:lineRule="auto"/>
        <w:jc w:val="both"/>
      </w:pPr>
      <w:r w:rsidRPr="001D05C3">
        <w:t>List all the employees who do not manage any one.</w:t>
      </w:r>
    </w:p>
    <w:p w:rsidR="001D05C3" w:rsidRPr="001D05C3" w:rsidRDefault="001D05C3" w:rsidP="001D05C3">
      <w:pPr>
        <w:numPr>
          <w:ilvl w:val="0"/>
          <w:numId w:val="7"/>
        </w:numPr>
        <w:spacing w:after="0" w:line="240" w:lineRule="auto"/>
        <w:jc w:val="both"/>
      </w:pPr>
      <w:r w:rsidRPr="001D05C3">
        <w:t>List the employee details whose salary is greater than the lowest salary of an employee belonging to deptno 20.</w:t>
      </w:r>
    </w:p>
    <w:p w:rsidR="001D05C3" w:rsidRPr="001D05C3" w:rsidRDefault="001D05C3" w:rsidP="001D05C3">
      <w:pPr>
        <w:numPr>
          <w:ilvl w:val="0"/>
          <w:numId w:val="7"/>
        </w:numPr>
        <w:spacing w:after="0" w:line="240" w:lineRule="auto"/>
        <w:jc w:val="both"/>
      </w:pPr>
      <w:r w:rsidRPr="001D05C3">
        <w:t>List the details of the employee earning more than the highest paid manager.</w:t>
      </w:r>
    </w:p>
    <w:p w:rsidR="001D05C3" w:rsidRPr="001D05C3" w:rsidRDefault="001D05C3" w:rsidP="001D05C3">
      <w:pPr>
        <w:numPr>
          <w:ilvl w:val="0"/>
          <w:numId w:val="7"/>
        </w:numPr>
        <w:spacing w:after="0" w:line="240" w:lineRule="auto"/>
        <w:jc w:val="both"/>
      </w:pPr>
      <w:r w:rsidRPr="001D05C3">
        <w:t>List the highest salary paid for each job.</w:t>
      </w:r>
    </w:p>
    <w:p w:rsidR="001D05C3" w:rsidRPr="001D05C3" w:rsidRDefault="001D05C3" w:rsidP="001D05C3">
      <w:pPr>
        <w:numPr>
          <w:ilvl w:val="0"/>
          <w:numId w:val="7"/>
        </w:numPr>
        <w:spacing w:after="0" w:line="240" w:lineRule="auto"/>
        <w:jc w:val="both"/>
      </w:pPr>
      <w:r w:rsidRPr="001D05C3">
        <w:t>Find the most recently hired employee in each department.</w:t>
      </w:r>
    </w:p>
    <w:p w:rsidR="001D05C3" w:rsidRPr="001D05C3" w:rsidRDefault="001D05C3" w:rsidP="001D05C3">
      <w:pPr>
        <w:numPr>
          <w:ilvl w:val="0"/>
          <w:numId w:val="7"/>
        </w:numPr>
        <w:spacing w:after="0" w:line="240" w:lineRule="auto"/>
        <w:jc w:val="both"/>
      </w:pPr>
      <w:r w:rsidRPr="001D05C3">
        <w:t>In which year did most people join the company? Display the year and the number of employees.</w:t>
      </w:r>
    </w:p>
    <w:p w:rsidR="001D05C3" w:rsidRPr="001D05C3" w:rsidRDefault="001D05C3" w:rsidP="001D05C3">
      <w:pPr>
        <w:numPr>
          <w:ilvl w:val="0"/>
          <w:numId w:val="7"/>
        </w:numPr>
        <w:spacing w:after="0" w:line="240" w:lineRule="auto"/>
        <w:jc w:val="both"/>
      </w:pPr>
      <w:r w:rsidRPr="001D05C3">
        <w:t>Which department has the highest annual remuneration bill?</w:t>
      </w:r>
    </w:p>
    <w:p w:rsidR="001D05C3" w:rsidRPr="001D05C3" w:rsidRDefault="001D05C3" w:rsidP="001D05C3">
      <w:pPr>
        <w:numPr>
          <w:ilvl w:val="0"/>
          <w:numId w:val="7"/>
        </w:numPr>
        <w:spacing w:after="0" w:line="240" w:lineRule="auto"/>
        <w:jc w:val="both"/>
      </w:pPr>
      <w:r w:rsidRPr="001D05C3">
        <w:t>Write a query to display a ‘*’ against the row of the most recently hired employee.</w:t>
      </w:r>
    </w:p>
    <w:p w:rsidR="001D05C3" w:rsidRPr="001D05C3" w:rsidRDefault="001D05C3" w:rsidP="001D05C3">
      <w:pPr>
        <w:numPr>
          <w:ilvl w:val="0"/>
          <w:numId w:val="7"/>
        </w:numPr>
        <w:spacing w:after="0" w:line="240" w:lineRule="auto"/>
        <w:jc w:val="both"/>
      </w:pPr>
      <w:r w:rsidRPr="001D05C3">
        <w:t>Write a correlated sub-query to list out the employees who earn more than the average salary of their department.</w:t>
      </w:r>
    </w:p>
    <w:p w:rsidR="001D05C3" w:rsidRPr="001D05C3" w:rsidRDefault="001D05C3" w:rsidP="001D05C3">
      <w:pPr>
        <w:numPr>
          <w:ilvl w:val="0"/>
          <w:numId w:val="7"/>
        </w:numPr>
        <w:spacing w:after="0" w:line="240" w:lineRule="auto"/>
        <w:jc w:val="both"/>
      </w:pPr>
      <w:r w:rsidRPr="001D05C3">
        <w:lastRenderedPageBreak/>
        <w:t>Find the nth maximum salary.</w:t>
      </w:r>
    </w:p>
    <w:p w:rsidR="001D05C3" w:rsidRPr="001D05C3" w:rsidRDefault="001D05C3" w:rsidP="001D05C3">
      <w:pPr>
        <w:numPr>
          <w:ilvl w:val="0"/>
          <w:numId w:val="7"/>
        </w:numPr>
        <w:spacing w:after="0" w:line="240" w:lineRule="auto"/>
        <w:jc w:val="both"/>
      </w:pPr>
      <w:r w:rsidRPr="001D05C3">
        <w:t>Select the duplicate records (Records, which are inserted, that already exist) in the EMP table.</w:t>
      </w:r>
    </w:p>
    <w:p w:rsidR="001D05C3" w:rsidRDefault="001D05C3" w:rsidP="001D05C3">
      <w:pPr>
        <w:numPr>
          <w:ilvl w:val="0"/>
          <w:numId w:val="7"/>
        </w:numPr>
        <w:spacing w:after="0" w:line="240" w:lineRule="auto"/>
        <w:jc w:val="both"/>
        <w:rPr>
          <w:i/>
        </w:rPr>
      </w:pPr>
      <w:r w:rsidRPr="001D05C3">
        <w:t>Write a query to list the length of service of the employees (of the form n years and m months).</w:t>
      </w:r>
    </w:p>
    <w:p w:rsidR="005234A3" w:rsidRDefault="005234A3" w:rsidP="00C83B25">
      <w:pP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</w:p>
    <w:p w:rsidR="005234A3" w:rsidRDefault="005234A3" w:rsidP="00C83B25">
      <w:pP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</w:p>
    <w:p w:rsidR="00C83B25" w:rsidRDefault="00E9752F" w:rsidP="00C83B25">
      <w:pPr>
        <w:rPr>
          <w:rStyle w:val="Strong"/>
          <w:color w:val="444444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Q5</w:t>
      </w:r>
      <w:r w:rsidR="00C83B25"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 xml:space="preserve">: </w:t>
      </w:r>
      <w:r w:rsidR="00C83B25" w:rsidRPr="00C83B25">
        <w:rPr>
          <w:rStyle w:val="Strong"/>
          <w:color w:val="444444"/>
          <w:bdr w:val="none" w:sz="0" w:space="0" w:color="auto" w:frame="1"/>
        </w:rPr>
        <w:t>Create the following Databases.</w:t>
      </w:r>
    </w:p>
    <w:p w:rsidR="00C83B25" w:rsidRPr="00C83B25" w:rsidRDefault="00C83B25" w:rsidP="00C83B25">
      <w:pPr>
        <w:rPr>
          <w:rStyle w:val="Strong"/>
          <w:color w:val="444444"/>
          <w:bdr w:val="none" w:sz="0" w:space="0" w:color="auto" w:frame="1"/>
        </w:rPr>
      </w:pPr>
      <w:r w:rsidRPr="00C83B25">
        <w:rPr>
          <w:rStyle w:val="Strong"/>
          <w:color w:val="444444"/>
          <w:bdr w:val="none" w:sz="0" w:space="0" w:color="auto" w:frame="1"/>
        </w:rPr>
        <w:t>TABLE NAME:Salesmen</w:t>
      </w:r>
    </w:p>
    <w:p w:rsidR="00C83B25" w:rsidRPr="00C83B25" w:rsidRDefault="00C83B25" w:rsidP="002E140B">
      <w:pPr>
        <w:pStyle w:val="NoSpacing"/>
        <w:rPr>
          <w:rStyle w:val="Strong"/>
          <w:b w:val="0"/>
          <w:color w:val="444444"/>
          <w:bdr w:val="none" w:sz="0" w:space="0" w:color="auto" w:frame="1"/>
        </w:rPr>
      </w:pPr>
      <w:r w:rsidRPr="00C83B25">
        <w:rPr>
          <w:rStyle w:val="Strong"/>
          <w:color w:val="444444"/>
          <w:bdr w:val="none" w:sz="0" w:space="0" w:color="auto" w:frame="1"/>
        </w:rPr>
        <w:tab/>
        <w:t xml:space="preserve">SNUM  </w:t>
      </w:r>
      <w:r w:rsidRPr="00C83B25">
        <w:rPr>
          <w:rStyle w:val="Strong"/>
          <w:color w:val="444444"/>
          <w:bdr w:val="none" w:sz="0" w:space="0" w:color="auto" w:frame="1"/>
        </w:rPr>
        <w:tab/>
        <w:t xml:space="preserve">SNAME           </w:t>
      </w:r>
      <w:r w:rsidRPr="00C83B25">
        <w:rPr>
          <w:rStyle w:val="Strong"/>
          <w:color w:val="444444"/>
          <w:bdr w:val="none" w:sz="0" w:space="0" w:color="auto" w:frame="1"/>
        </w:rPr>
        <w:tab/>
        <w:t xml:space="preserve">CITY       </w:t>
      </w:r>
      <w:r w:rsidRPr="00C83B25">
        <w:rPr>
          <w:rStyle w:val="Strong"/>
          <w:color w:val="444444"/>
          <w:bdr w:val="none" w:sz="0" w:space="0" w:color="auto" w:frame="1"/>
        </w:rPr>
        <w:tab/>
        <w:t>COMMISSION</w:t>
      </w:r>
    </w:p>
    <w:p w:rsidR="00C83B25" w:rsidRDefault="00C83B25" w:rsidP="002E140B">
      <w:pPr>
        <w:pStyle w:val="NoSpacing"/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ab/>
        <w:t>-------------------------------------------------------</w:t>
      </w:r>
    </w:p>
    <w:p w:rsidR="00C83B25" w:rsidRPr="00C83B25" w:rsidRDefault="00C83B25" w:rsidP="00C04252">
      <w:pPr>
        <w:pStyle w:val="NoSpacing"/>
        <w:rPr>
          <w:b/>
          <w:shd w:val="clear" w:color="auto" w:fill="FEFDFA"/>
        </w:rPr>
      </w:pPr>
      <w:r>
        <w:rPr>
          <w:rFonts w:ascii="Times New Roman" w:hAnsi="Times New Roman"/>
          <w:sz w:val="24"/>
          <w:szCs w:val="24"/>
          <w:shd w:val="clear" w:color="auto" w:fill="FEFDFA"/>
        </w:rPr>
        <w:tab/>
      </w:r>
      <w:r w:rsidRPr="00C83B25">
        <w:rPr>
          <w:shd w:val="clear" w:color="auto" w:fill="FEFDFA"/>
        </w:rPr>
        <w:t xml:space="preserve">1001  </w:t>
      </w:r>
      <w:r w:rsidRPr="00C83B25">
        <w:rPr>
          <w:shd w:val="clear" w:color="auto" w:fill="FEFDFA"/>
        </w:rPr>
        <w:tab/>
        <w:t xml:space="preserve">Piyush               London          </w:t>
      </w:r>
      <w:r w:rsidRPr="00C83B25">
        <w:rPr>
          <w:shd w:val="clear" w:color="auto" w:fill="FEFDFA"/>
        </w:rPr>
        <w:tab/>
        <w:t>12 %</w:t>
      </w:r>
    </w:p>
    <w:p w:rsidR="00C83B25" w:rsidRPr="00C83B25" w:rsidRDefault="00C83B25" w:rsidP="00C04252">
      <w:pPr>
        <w:pStyle w:val="NoSpacing"/>
        <w:rPr>
          <w:b/>
          <w:shd w:val="clear" w:color="auto" w:fill="FEFDFA"/>
        </w:rPr>
      </w:pPr>
      <w:r w:rsidRPr="00C83B25">
        <w:rPr>
          <w:shd w:val="clear" w:color="auto" w:fill="FEFDFA"/>
        </w:rPr>
        <w:tab/>
        <w:t xml:space="preserve">1002  </w:t>
      </w:r>
      <w:r w:rsidRPr="00C83B25">
        <w:rPr>
          <w:shd w:val="clear" w:color="auto" w:fill="FEFDFA"/>
        </w:rPr>
        <w:tab/>
        <w:t>Sejal</w:t>
      </w:r>
      <w:r w:rsidR="006A641F">
        <w:rPr>
          <w:shd w:val="clear" w:color="auto" w:fill="FEFDFA"/>
        </w:rPr>
        <w:tab/>
        <w:t xml:space="preserve">            </w:t>
      </w:r>
      <w:r w:rsidR="00C04252">
        <w:rPr>
          <w:shd w:val="clear" w:color="auto" w:fill="FEFDFA"/>
        </w:rPr>
        <w:t>Surat</w:t>
      </w:r>
      <w:r w:rsidR="00C04252">
        <w:rPr>
          <w:shd w:val="clear" w:color="auto" w:fill="FEFDFA"/>
        </w:rPr>
        <w:tab/>
      </w:r>
      <w:r w:rsidR="006A641F">
        <w:rPr>
          <w:shd w:val="clear" w:color="auto" w:fill="FEFDFA"/>
        </w:rPr>
        <w:tab/>
      </w:r>
      <w:r w:rsidRPr="00C83B25">
        <w:rPr>
          <w:shd w:val="clear" w:color="auto" w:fill="FEFDFA"/>
        </w:rPr>
        <w:t>13 %</w:t>
      </w:r>
    </w:p>
    <w:p w:rsidR="00C83B25" w:rsidRPr="00C83B25" w:rsidRDefault="00C83B25" w:rsidP="00C04252">
      <w:pPr>
        <w:pStyle w:val="NoSpacing"/>
        <w:rPr>
          <w:b/>
          <w:shd w:val="clear" w:color="auto" w:fill="FEFDFA"/>
        </w:rPr>
      </w:pPr>
      <w:r w:rsidRPr="00C83B25">
        <w:rPr>
          <w:shd w:val="clear" w:color="auto" w:fill="FEFDFA"/>
        </w:rPr>
        <w:tab/>
        <w:t xml:space="preserve">1004  </w:t>
      </w:r>
      <w:r w:rsidRPr="00C83B25">
        <w:rPr>
          <w:shd w:val="clear" w:color="auto" w:fill="FEFDFA"/>
        </w:rPr>
        <w:tab/>
        <w:t xml:space="preserve">Miti                   London          </w:t>
      </w:r>
      <w:r w:rsidRPr="00C83B25">
        <w:rPr>
          <w:shd w:val="clear" w:color="auto" w:fill="FEFDFA"/>
        </w:rPr>
        <w:tab/>
        <w:t>11 %</w:t>
      </w:r>
    </w:p>
    <w:p w:rsidR="00C83B25" w:rsidRPr="00C83B25" w:rsidRDefault="00C83B25" w:rsidP="00C04252">
      <w:pPr>
        <w:pStyle w:val="NoSpacing"/>
        <w:rPr>
          <w:b/>
          <w:shd w:val="clear" w:color="auto" w:fill="FEFDFA"/>
        </w:rPr>
      </w:pPr>
      <w:r w:rsidRPr="00C83B25">
        <w:rPr>
          <w:shd w:val="clear" w:color="auto" w:fill="FEFDFA"/>
        </w:rPr>
        <w:tab/>
        <w:t xml:space="preserve">1007  </w:t>
      </w:r>
      <w:r w:rsidRPr="00C83B25">
        <w:rPr>
          <w:shd w:val="clear" w:color="auto" w:fill="FEFDFA"/>
        </w:rPr>
        <w:tab/>
        <w:t xml:space="preserve">Rajesh               Baroda              </w:t>
      </w:r>
      <w:r w:rsidRPr="00C83B25">
        <w:rPr>
          <w:shd w:val="clear" w:color="auto" w:fill="FEFDFA"/>
        </w:rPr>
        <w:tab/>
        <w:t xml:space="preserve">15 %  </w:t>
      </w:r>
    </w:p>
    <w:p w:rsidR="00C83B25" w:rsidRPr="00C83B25" w:rsidRDefault="00C83B25" w:rsidP="00C04252">
      <w:pPr>
        <w:pStyle w:val="NoSpacing"/>
        <w:rPr>
          <w:b/>
          <w:shd w:val="clear" w:color="auto" w:fill="FEFDFA"/>
        </w:rPr>
      </w:pPr>
      <w:r w:rsidRPr="00C83B25">
        <w:rPr>
          <w:shd w:val="clear" w:color="auto" w:fill="FEFDFA"/>
        </w:rPr>
        <w:tab/>
        <w:t xml:space="preserve">1003  </w:t>
      </w:r>
      <w:r w:rsidRPr="00C83B25">
        <w:rPr>
          <w:shd w:val="clear" w:color="auto" w:fill="FEFDFA"/>
        </w:rPr>
        <w:tab/>
        <w:t xml:space="preserve">Anand               New Delhi       </w:t>
      </w:r>
      <w:r w:rsidRPr="00C83B25">
        <w:rPr>
          <w:shd w:val="clear" w:color="auto" w:fill="FEFDFA"/>
        </w:rPr>
        <w:tab/>
        <w:t>10 %</w:t>
      </w:r>
    </w:p>
    <w:p w:rsidR="00C83B25" w:rsidRPr="00C83B25" w:rsidRDefault="00C83B25" w:rsidP="00C83B25">
      <w:pPr>
        <w:rPr>
          <w:rFonts w:eastAsia="Times New Roman" w:cs="Times New Roman"/>
          <w:b/>
          <w:shd w:val="clear" w:color="auto" w:fill="FEFDFA"/>
        </w:rPr>
      </w:pPr>
    </w:p>
    <w:p w:rsidR="00C83B25" w:rsidRPr="002E140B" w:rsidRDefault="00C83B25" w:rsidP="002E140B">
      <w:pPr>
        <w:pStyle w:val="NoSpacing"/>
        <w:rPr>
          <w:b/>
          <w:shd w:val="clear" w:color="auto" w:fill="FEFDFA"/>
        </w:rPr>
      </w:pPr>
      <w:r>
        <w:rPr>
          <w:rFonts w:ascii="Times New Roman" w:hAnsi="Times New Roman"/>
          <w:sz w:val="24"/>
          <w:szCs w:val="24"/>
          <w:shd w:val="clear" w:color="auto" w:fill="FEFDFA"/>
        </w:rPr>
        <w:tab/>
      </w:r>
      <w:r w:rsidRPr="002E140B">
        <w:rPr>
          <w:shd w:val="clear" w:color="auto" w:fill="FEFDFA"/>
        </w:rPr>
        <w:t xml:space="preserve">SNUM  </w:t>
      </w:r>
      <w:r w:rsidRPr="002E140B">
        <w:rPr>
          <w:shd w:val="clear" w:color="auto" w:fill="FEFDFA"/>
        </w:rPr>
        <w:tab/>
        <w:t>: A unique number assigned to each salesman.</w:t>
      </w:r>
    </w:p>
    <w:p w:rsidR="00C83B25" w:rsidRPr="002E140B" w:rsidRDefault="00C83B25" w:rsidP="002E140B">
      <w:pPr>
        <w:pStyle w:val="NoSpacing"/>
        <w:rPr>
          <w:b/>
          <w:shd w:val="clear" w:color="auto" w:fill="FEFDFA"/>
        </w:rPr>
      </w:pPr>
      <w:r w:rsidRPr="002E140B">
        <w:rPr>
          <w:shd w:val="clear" w:color="auto" w:fill="FEFDFA"/>
        </w:rPr>
        <w:tab/>
        <w:t xml:space="preserve">SNAME </w:t>
      </w:r>
      <w:r w:rsidRPr="002E140B">
        <w:rPr>
          <w:shd w:val="clear" w:color="auto" w:fill="FEFDFA"/>
        </w:rPr>
        <w:tab/>
        <w:t>: The name of salesman.</w:t>
      </w:r>
    </w:p>
    <w:p w:rsidR="00C83B25" w:rsidRPr="002E140B" w:rsidRDefault="00C83B25" w:rsidP="002E140B">
      <w:pPr>
        <w:pStyle w:val="NoSpacing"/>
        <w:rPr>
          <w:b/>
          <w:shd w:val="clear" w:color="auto" w:fill="FEFDFA"/>
        </w:rPr>
      </w:pPr>
      <w:r w:rsidRPr="002E140B">
        <w:rPr>
          <w:shd w:val="clear" w:color="auto" w:fill="FEFDFA"/>
        </w:rPr>
        <w:tab/>
        <w:t xml:space="preserve">CITY  </w:t>
      </w:r>
      <w:r w:rsidRPr="002E140B">
        <w:rPr>
          <w:shd w:val="clear" w:color="auto" w:fill="FEFDFA"/>
        </w:rPr>
        <w:tab/>
        <w:t>: The location of salesmen.</w:t>
      </w:r>
    </w:p>
    <w:p w:rsidR="00C83B25" w:rsidRPr="002E140B" w:rsidRDefault="00C83B25" w:rsidP="002E140B">
      <w:pPr>
        <w:pStyle w:val="NoSpacing"/>
        <w:rPr>
          <w:b/>
          <w:shd w:val="clear" w:color="auto" w:fill="FEFDFA"/>
        </w:rPr>
      </w:pPr>
      <w:r w:rsidRPr="002E140B">
        <w:rPr>
          <w:shd w:val="clear" w:color="auto" w:fill="FEFDFA"/>
        </w:rPr>
        <w:tab/>
        <w:t>COMMISSION: The Salemen's commission on orders.</w:t>
      </w:r>
    </w:p>
    <w:p w:rsidR="00C83B25" w:rsidRDefault="00C83B25" w:rsidP="00C83B25">
      <w:pP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</w:p>
    <w:p w:rsidR="00C83B25" w:rsidRDefault="00C83B25" w:rsidP="002E140B">
      <w:pPr>
        <w:pStyle w:val="NoSpacing"/>
        <w:rPr>
          <w:shd w:val="clear" w:color="auto" w:fill="FEFDFA"/>
        </w:rPr>
      </w:pPr>
      <w:r>
        <w:rPr>
          <w:shd w:val="clear" w:color="auto" w:fill="FEFDFA"/>
        </w:rPr>
        <w:tab/>
        <w:t>TABLE NAME: Customers</w:t>
      </w:r>
    </w:p>
    <w:p w:rsidR="00C83B25" w:rsidRDefault="00C83B25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CNUM  </w:t>
      </w:r>
      <w:r>
        <w:rPr>
          <w:shd w:val="clear" w:color="auto" w:fill="FEFDFA"/>
        </w:rPr>
        <w:tab/>
        <w:t xml:space="preserve">CNAME           </w:t>
      </w:r>
      <w:r>
        <w:rPr>
          <w:shd w:val="clear" w:color="auto" w:fill="FEFDFA"/>
        </w:rPr>
        <w:tab/>
        <w:t xml:space="preserve">CITY  </w:t>
      </w:r>
      <w:r>
        <w:rPr>
          <w:shd w:val="clear" w:color="auto" w:fill="FEFDFA"/>
        </w:rPr>
        <w:tab/>
        <w:t>RATING</w:t>
      </w:r>
      <w:r>
        <w:rPr>
          <w:shd w:val="clear" w:color="auto" w:fill="FEFDFA"/>
        </w:rPr>
        <w:tab/>
        <w:t>SNUM</w:t>
      </w:r>
    </w:p>
    <w:p w:rsidR="00C83B25" w:rsidRDefault="00C83B25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-------------------------------------------------------</w:t>
      </w:r>
    </w:p>
    <w:p w:rsidR="00C83B25" w:rsidRDefault="00C83B25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2001  </w:t>
      </w:r>
      <w:r>
        <w:rPr>
          <w:shd w:val="clear" w:color="auto" w:fill="FEFDFA"/>
        </w:rPr>
        <w:tab/>
        <w:t xml:space="preserve">Harsh              London  </w:t>
      </w:r>
      <w:r>
        <w:rPr>
          <w:shd w:val="clear" w:color="auto" w:fill="FEFDFA"/>
        </w:rPr>
        <w:tab/>
        <w:t xml:space="preserve">100 </w:t>
      </w:r>
      <w:r>
        <w:rPr>
          <w:shd w:val="clear" w:color="auto" w:fill="FEFDFA"/>
        </w:rPr>
        <w:tab/>
        <w:t>1001</w:t>
      </w:r>
    </w:p>
    <w:p w:rsidR="00C83B25" w:rsidRDefault="00C83B25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2002  </w:t>
      </w:r>
      <w:r>
        <w:rPr>
          <w:shd w:val="clear" w:color="auto" w:fill="FEFDFA"/>
        </w:rPr>
        <w:tab/>
        <w:t xml:space="preserve">Gita      </w:t>
      </w:r>
      <w:r w:rsidR="002E140B">
        <w:rPr>
          <w:shd w:val="clear" w:color="auto" w:fill="FEFDFA"/>
        </w:rPr>
        <w:tab/>
      </w:r>
      <w:r w:rsidR="00EC0F62">
        <w:rPr>
          <w:shd w:val="clear" w:color="auto" w:fill="FEFDFA"/>
        </w:rPr>
        <w:tab/>
      </w:r>
      <w:r>
        <w:rPr>
          <w:shd w:val="clear" w:color="auto" w:fill="FEFDFA"/>
        </w:rPr>
        <w:t xml:space="preserve">Rome    </w:t>
      </w:r>
      <w:r>
        <w:rPr>
          <w:shd w:val="clear" w:color="auto" w:fill="FEFDFA"/>
        </w:rPr>
        <w:tab/>
        <w:t xml:space="preserve">200 </w:t>
      </w:r>
      <w:r>
        <w:rPr>
          <w:shd w:val="clear" w:color="auto" w:fill="FEFDFA"/>
        </w:rPr>
        <w:tab/>
        <w:t>1003</w:t>
      </w:r>
    </w:p>
    <w:p w:rsidR="00C83B25" w:rsidRDefault="002E140B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2003  </w:t>
      </w:r>
      <w:r>
        <w:rPr>
          <w:shd w:val="clear" w:color="auto" w:fill="FEFDFA"/>
        </w:rPr>
        <w:tab/>
        <w:t>Lalit</w:t>
      </w:r>
      <w:r w:rsidR="00EC0F62">
        <w:rPr>
          <w:shd w:val="clear" w:color="auto" w:fill="FEFDFA"/>
        </w:rPr>
        <w:tab/>
      </w:r>
      <w:r w:rsidR="00EC0F62">
        <w:rPr>
          <w:shd w:val="clear" w:color="auto" w:fill="FEFDFA"/>
        </w:rPr>
        <w:tab/>
      </w:r>
      <w:r w:rsidR="00C83B25">
        <w:rPr>
          <w:shd w:val="clear" w:color="auto" w:fill="FEFDFA"/>
        </w:rPr>
        <w:t>Surat</w:t>
      </w:r>
      <w:r w:rsidR="00C83B25">
        <w:rPr>
          <w:shd w:val="clear" w:color="auto" w:fill="FEFDFA"/>
        </w:rPr>
        <w:tab/>
        <w:t xml:space="preserve">200 </w:t>
      </w:r>
      <w:r w:rsidR="00C83B25">
        <w:rPr>
          <w:shd w:val="clear" w:color="auto" w:fill="FEFDFA"/>
        </w:rPr>
        <w:tab/>
        <w:t>1002</w:t>
      </w:r>
    </w:p>
    <w:p w:rsidR="00C83B25" w:rsidRDefault="002E140B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2004  </w:t>
      </w:r>
      <w:r>
        <w:rPr>
          <w:shd w:val="clear" w:color="auto" w:fill="FEFDFA"/>
        </w:rPr>
        <w:tab/>
        <w:t>Govind</w:t>
      </w:r>
      <w:r w:rsidR="00EC0F62">
        <w:rPr>
          <w:shd w:val="clear" w:color="auto" w:fill="FEFDFA"/>
        </w:rPr>
        <w:tab/>
        <w:t xml:space="preserve">         </w:t>
      </w:r>
      <w:r w:rsidR="00C83B25">
        <w:rPr>
          <w:shd w:val="clear" w:color="auto" w:fill="FEFDFA"/>
        </w:rPr>
        <w:t xml:space="preserve">Bombay  </w:t>
      </w:r>
      <w:r w:rsidR="00C83B25">
        <w:rPr>
          <w:shd w:val="clear" w:color="auto" w:fill="FEFDFA"/>
        </w:rPr>
        <w:tab/>
        <w:t xml:space="preserve">300 </w:t>
      </w:r>
      <w:r w:rsidR="00C83B25">
        <w:rPr>
          <w:shd w:val="clear" w:color="auto" w:fill="FEFDFA"/>
        </w:rPr>
        <w:tab/>
        <w:t>1002</w:t>
      </w:r>
    </w:p>
    <w:p w:rsidR="00C83B25" w:rsidRDefault="002E140B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2006  </w:t>
      </w:r>
      <w:r>
        <w:rPr>
          <w:shd w:val="clear" w:color="auto" w:fill="FEFDFA"/>
        </w:rPr>
        <w:tab/>
        <w:t>Chirag</w:t>
      </w:r>
      <w:r w:rsidR="00EC0F62">
        <w:rPr>
          <w:shd w:val="clear" w:color="auto" w:fill="FEFDFA"/>
        </w:rPr>
        <w:tab/>
        <w:t xml:space="preserve">          </w:t>
      </w:r>
      <w:r w:rsidR="00C83B25">
        <w:rPr>
          <w:shd w:val="clear" w:color="auto" w:fill="FEFDFA"/>
        </w:rPr>
        <w:t xml:space="preserve">London  </w:t>
      </w:r>
      <w:r w:rsidR="00C83B25">
        <w:rPr>
          <w:shd w:val="clear" w:color="auto" w:fill="FEFDFA"/>
        </w:rPr>
        <w:tab/>
        <w:t xml:space="preserve">100 </w:t>
      </w:r>
      <w:r w:rsidR="00C83B25">
        <w:rPr>
          <w:shd w:val="clear" w:color="auto" w:fill="FEFDFA"/>
        </w:rPr>
        <w:tab/>
        <w:t>1001</w:t>
      </w:r>
    </w:p>
    <w:p w:rsidR="00C83B25" w:rsidRDefault="00C83B25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2008  </w:t>
      </w:r>
      <w:r>
        <w:rPr>
          <w:shd w:val="clear" w:color="auto" w:fill="FEFDFA"/>
        </w:rPr>
        <w:tab/>
        <w:t>C</w:t>
      </w:r>
      <w:r w:rsidR="002E140B">
        <w:rPr>
          <w:shd w:val="clear" w:color="auto" w:fill="FEFDFA"/>
        </w:rPr>
        <w:t>hinmay</w:t>
      </w:r>
      <w:r w:rsidR="00EC0F62">
        <w:rPr>
          <w:shd w:val="clear" w:color="auto" w:fill="FEFDFA"/>
        </w:rPr>
        <w:tab/>
      </w:r>
      <w:r w:rsidR="002E140B">
        <w:rPr>
          <w:shd w:val="clear" w:color="auto" w:fill="FEFDFA"/>
        </w:rPr>
        <w:t>Surat</w:t>
      </w:r>
      <w:r w:rsidR="002E140B">
        <w:rPr>
          <w:shd w:val="clear" w:color="auto" w:fill="FEFDFA"/>
        </w:rPr>
        <w:tab/>
      </w:r>
      <w:r>
        <w:rPr>
          <w:shd w:val="clear" w:color="auto" w:fill="FEFDFA"/>
        </w:rPr>
        <w:t xml:space="preserve">300 </w:t>
      </w:r>
      <w:r>
        <w:rPr>
          <w:shd w:val="clear" w:color="auto" w:fill="FEFDFA"/>
        </w:rPr>
        <w:tab/>
        <w:t>1007</w:t>
      </w:r>
    </w:p>
    <w:p w:rsidR="00C83B25" w:rsidRDefault="00C83B25" w:rsidP="002E140B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2007  </w:t>
      </w:r>
      <w:r>
        <w:rPr>
          <w:shd w:val="clear" w:color="auto" w:fill="FEFDFA"/>
        </w:rPr>
        <w:tab/>
        <w:t xml:space="preserve">Pratik              </w:t>
      </w:r>
      <w:r w:rsidR="00EC0F62">
        <w:rPr>
          <w:shd w:val="clear" w:color="auto" w:fill="FEFDFA"/>
        </w:rPr>
        <w:t xml:space="preserve">    </w:t>
      </w:r>
      <w:r>
        <w:rPr>
          <w:shd w:val="clear" w:color="auto" w:fill="FEFDFA"/>
        </w:rPr>
        <w:t xml:space="preserve">Rome    </w:t>
      </w:r>
      <w:r>
        <w:rPr>
          <w:shd w:val="clear" w:color="auto" w:fill="FEFDFA"/>
        </w:rPr>
        <w:tab/>
        <w:t xml:space="preserve">100 </w:t>
      </w:r>
      <w:r>
        <w:rPr>
          <w:shd w:val="clear" w:color="auto" w:fill="FEFDFA"/>
        </w:rPr>
        <w:tab/>
        <w:t>1004</w:t>
      </w:r>
    </w:p>
    <w:p w:rsidR="00C83B25" w:rsidRDefault="00C83B25" w:rsidP="00C83B25">
      <w:pP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CNUM   : A unique number assigned to each customer.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CNAME  : The name of the customer.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CITY   : The location of the customer.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RATING : A level of preference indicator given to this customer.</w:t>
      </w:r>
    </w:p>
    <w:p w:rsidR="00BB3236" w:rsidRPr="00283392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SNUM   : The number of salesman assigned to this customer.</w:t>
      </w:r>
    </w:p>
    <w:p w:rsidR="00BB3236" w:rsidRDefault="00BB3236" w:rsidP="00BB3236">
      <w:pPr>
        <w:pStyle w:val="NoSpacing"/>
        <w:rPr>
          <w:shd w:val="clear" w:color="auto" w:fill="FEFDFA"/>
        </w:rPr>
      </w:pPr>
    </w:p>
    <w:p w:rsidR="00BB3236" w:rsidRDefault="00BB3236" w:rsidP="00BB3236">
      <w:pPr>
        <w:pStyle w:val="NoSpacing"/>
        <w:rPr>
          <w:shd w:val="clear" w:color="auto" w:fill="FEFDFA"/>
        </w:rPr>
      </w:pPr>
    </w:p>
    <w:p w:rsidR="00C83B25" w:rsidRDefault="00C83B25" w:rsidP="00BB3236">
      <w:pPr>
        <w:pStyle w:val="NoSpacing"/>
        <w:ind w:firstLine="720"/>
        <w:rPr>
          <w:shd w:val="clear" w:color="auto" w:fill="FEFDFA"/>
        </w:rPr>
      </w:pPr>
      <w:r>
        <w:rPr>
          <w:shd w:val="clear" w:color="auto" w:fill="FEFDFA"/>
        </w:rPr>
        <w:t>TABLE NAME:Orders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ONUM  </w:t>
      </w:r>
      <w:r>
        <w:rPr>
          <w:shd w:val="clear" w:color="auto" w:fill="FEFDFA"/>
        </w:rPr>
        <w:tab/>
        <w:t xml:space="preserve">AMOUNT     </w:t>
      </w:r>
      <w:r>
        <w:rPr>
          <w:shd w:val="clear" w:color="auto" w:fill="FEFDFA"/>
        </w:rPr>
        <w:tab/>
        <w:t xml:space="preserve">ODATE      </w:t>
      </w:r>
      <w:r>
        <w:rPr>
          <w:shd w:val="clear" w:color="auto" w:fill="FEFDFA"/>
        </w:rPr>
        <w:tab/>
        <w:t xml:space="preserve">CNUM  </w:t>
      </w:r>
      <w:r>
        <w:rPr>
          <w:shd w:val="clear" w:color="auto" w:fill="FEFDFA"/>
        </w:rPr>
        <w:tab/>
        <w:t>SNUM</w:t>
      </w:r>
    </w:p>
    <w:p w:rsidR="00C83B25" w:rsidRDefault="00C83B25" w:rsidP="00C83B25">
      <w:pP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ab/>
        <w:t>-------------------------------------------------------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lastRenderedPageBreak/>
        <w:tab/>
        <w:t xml:space="preserve">3001   </w:t>
      </w:r>
      <w:r>
        <w:rPr>
          <w:shd w:val="clear" w:color="auto" w:fill="FEFDFA"/>
        </w:rPr>
        <w:tab/>
        <w:t>18.69</w:t>
      </w:r>
      <w:r>
        <w:rPr>
          <w:shd w:val="clear" w:color="auto" w:fill="FEFDFA"/>
        </w:rPr>
        <w:tab/>
      </w:r>
      <w:r w:rsidR="00BB3236">
        <w:rPr>
          <w:shd w:val="clear" w:color="auto" w:fill="FEFDFA"/>
        </w:rPr>
        <w:tab/>
      </w:r>
      <w:r>
        <w:rPr>
          <w:shd w:val="clear" w:color="auto" w:fill="FEFDFA"/>
        </w:rPr>
        <w:t xml:space="preserve">10/03/97   </w:t>
      </w:r>
      <w:r>
        <w:rPr>
          <w:shd w:val="clear" w:color="auto" w:fill="FEFDFA"/>
        </w:rPr>
        <w:tab/>
        <w:t xml:space="preserve">2008  </w:t>
      </w:r>
      <w:r>
        <w:rPr>
          <w:shd w:val="clear" w:color="auto" w:fill="FEFDFA"/>
        </w:rPr>
        <w:tab/>
        <w:t>1007</w:t>
      </w:r>
    </w:p>
    <w:p w:rsidR="00C83B25" w:rsidRPr="00BB3236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3003  </w:t>
      </w:r>
      <w:r>
        <w:rPr>
          <w:shd w:val="clear" w:color="auto" w:fill="FEFDFA"/>
        </w:rPr>
        <w:tab/>
        <w:t xml:space="preserve">767.19         </w:t>
      </w:r>
      <w:r w:rsidR="00BB3236">
        <w:rPr>
          <w:shd w:val="clear" w:color="auto" w:fill="FEFDFA"/>
        </w:rPr>
        <w:tab/>
      </w:r>
      <w:r>
        <w:rPr>
          <w:shd w:val="clear" w:color="auto" w:fill="FEFDFA"/>
        </w:rPr>
        <w:t xml:space="preserve">10/03/97   </w:t>
      </w:r>
      <w:r>
        <w:rPr>
          <w:shd w:val="clear" w:color="auto" w:fill="FEFDFA"/>
        </w:rPr>
        <w:tab/>
        <w:t xml:space="preserve">2001  </w:t>
      </w:r>
      <w:r>
        <w:rPr>
          <w:shd w:val="clear" w:color="auto" w:fill="FEFDFA"/>
        </w:rPr>
        <w:tab/>
        <w:t>1001</w:t>
      </w:r>
    </w:p>
    <w:p w:rsidR="00C83B25" w:rsidRPr="00BB3236" w:rsidRDefault="00BB3236" w:rsidP="00BB3236">
      <w:pPr>
        <w:pStyle w:val="NoSpacing"/>
        <w:rPr>
          <w:rFonts w:eastAsia="Times New Roman" w:cs="Times New Roman"/>
          <w:b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ab/>
      </w:r>
      <w:r w:rsidRPr="00BB3236">
        <w:rPr>
          <w:rFonts w:eastAsia="Times New Roman" w:cs="Times New Roman"/>
          <w:shd w:val="clear" w:color="auto" w:fill="FEFDFA"/>
        </w:rPr>
        <w:t xml:space="preserve">3005 </w:t>
      </w:r>
      <w:r w:rsidRPr="00BB3236">
        <w:rPr>
          <w:rFonts w:eastAsia="Times New Roman" w:cs="Times New Roman"/>
          <w:shd w:val="clear" w:color="auto" w:fill="FEFDFA"/>
        </w:rPr>
        <w:tab/>
        <w:t xml:space="preserve">5160.45      </w:t>
      </w:r>
      <w:r w:rsidRPr="00BB3236">
        <w:rPr>
          <w:rFonts w:eastAsia="Times New Roman" w:cs="Times New Roman"/>
          <w:shd w:val="clear" w:color="auto" w:fill="FEFDFA"/>
        </w:rPr>
        <w:tab/>
      </w:r>
      <w:r w:rsidR="00C83B25" w:rsidRPr="00BB3236">
        <w:rPr>
          <w:rFonts w:eastAsia="Times New Roman" w:cs="Times New Roman"/>
          <w:shd w:val="clear" w:color="auto" w:fill="FEFDFA"/>
        </w:rPr>
        <w:t xml:space="preserve">10/03/97   </w:t>
      </w:r>
      <w:r w:rsidR="00C83B25" w:rsidRPr="00BB3236">
        <w:rPr>
          <w:rFonts w:eastAsia="Times New Roman" w:cs="Times New Roman"/>
          <w:shd w:val="clear" w:color="auto" w:fill="FEFDFA"/>
        </w:rPr>
        <w:tab/>
        <w:t xml:space="preserve">2003  </w:t>
      </w:r>
      <w:r w:rsidR="00C83B25" w:rsidRPr="00BB3236">
        <w:rPr>
          <w:rFonts w:eastAsia="Times New Roman" w:cs="Times New Roman"/>
          <w:shd w:val="clear" w:color="auto" w:fill="FEFDFA"/>
        </w:rPr>
        <w:tab/>
        <w:t>1002</w:t>
      </w:r>
    </w:p>
    <w:p w:rsidR="00C83B25" w:rsidRPr="00BB3236" w:rsidRDefault="00C83B25" w:rsidP="00BB3236">
      <w:pPr>
        <w:pStyle w:val="NoSpacing"/>
        <w:rPr>
          <w:rFonts w:eastAsia="Times New Roman" w:cs="Times New Roman"/>
          <w:b/>
          <w:shd w:val="clear" w:color="auto" w:fill="FEFDFA"/>
        </w:rPr>
      </w:pPr>
      <w:r w:rsidRPr="00BB3236">
        <w:rPr>
          <w:rFonts w:eastAsia="Times New Roman" w:cs="Times New Roman"/>
          <w:shd w:val="clear" w:color="auto" w:fill="FEFDFA"/>
        </w:rPr>
        <w:tab/>
        <w:t xml:space="preserve">3006 </w:t>
      </w:r>
      <w:r w:rsidRPr="00BB3236">
        <w:rPr>
          <w:rFonts w:eastAsia="Times New Roman" w:cs="Times New Roman"/>
          <w:shd w:val="clear" w:color="auto" w:fill="FEFDFA"/>
        </w:rPr>
        <w:tab/>
        <w:t xml:space="preserve">1098.16         </w:t>
      </w:r>
      <w:r w:rsidRPr="00BB3236">
        <w:rPr>
          <w:rFonts w:eastAsia="Times New Roman" w:cs="Times New Roman"/>
          <w:shd w:val="clear" w:color="auto" w:fill="FEFDFA"/>
        </w:rPr>
        <w:tab/>
        <w:t xml:space="preserve">10/03/97      </w:t>
      </w:r>
      <w:r w:rsidRPr="00BB3236">
        <w:rPr>
          <w:rFonts w:eastAsia="Times New Roman" w:cs="Times New Roman"/>
          <w:shd w:val="clear" w:color="auto" w:fill="FEFDFA"/>
        </w:rPr>
        <w:tab/>
        <w:t xml:space="preserve"> 2008  </w:t>
      </w:r>
      <w:r w:rsidRPr="00BB3236">
        <w:rPr>
          <w:rFonts w:eastAsia="Times New Roman" w:cs="Times New Roman"/>
          <w:shd w:val="clear" w:color="auto" w:fill="FEFDFA"/>
        </w:rPr>
        <w:tab/>
        <w:t>1007</w:t>
      </w:r>
    </w:p>
    <w:p w:rsidR="00C83B25" w:rsidRPr="00BB3236" w:rsidRDefault="00C83B25" w:rsidP="00BB3236">
      <w:pPr>
        <w:pStyle w:val="NoSpacing"/>
        <w:rPr>
          <w:rFonts w:eastAsia="Times New Roman" w:cs="Times New Roman"/>
          <w:b/>
          <w:shd w:val="clear" w:color="auto" w:fill="FEFDFA"/>
        </w:rPr>
      </w:pPr>
      <w:r w:rsidRPr="00BB3236">
        <w:rPr>
          <w:rFonts w:eastAsia="Times New Roman" w:cs="Times New Roman"/>
          <w:shd w:val="clear" w:color="auto" w:fill="FEFDFA"/>
        </w:rPr>
        <w:tab/>
        <w:t xml:space="preserve">3009 </w:t>
      </w:r>
      <w:r w:rsidRPr="00BB3236">
        <w:rPr>
          <w:rFonts w:eastAsia="Times New Roman" w:cs="Times New Roman"/>
          <w:shd w:val="clear" w:color="auto" w:fill="FEFDFA"/>
        </w:rPr>
        <w:tab/>
        <w:t xml:space="preserve">1713.23        </w:t>
      </w:r>
      <w:r w:rsidR="00BB3236" w:rsidRPr="00BB3236">
        <w:rPr>
          <w:rFonts w:eastAsia="Times New Roman" w:cs="Times New Roman"/>
          <w:shd w:val="clear" w:color="auto" w:fill="FEFDFA"/>
        </w:rPr>
        <w:tab/>
      </w:r>
      <w:r w:rsidRPr="00BB3236">
        <w:rPr>
          <w:rFonts w:eastAsia="Times New Roman" w:cs="Times New Roman"/>
          <w:shd w:val="clear" w:color="auto" w:fill="FEFDFA"/>
        </w:rPr>
        <w:t xml:space="preserve">10/04/97   </w:t>
      </w:r>
      <w:r w:rsidRPr="00BB3236">
        <w:rPr>
          <w:rFonts w:eastAsia="Times New Roman" w:cs="Times New Roman"/>
          <w:shd w:val="clear" w:color="auto" w:fill="FEFDFA"/>
        </w:rPr>
        <w:tab/>
        <w:t xml:space="preserve">2002  </w:t>
      </w:r>
      <w:r w:rsidRPr="00BB3236">
        <w:rPr>
          <w:rFonts w:eastAsia="Times New Roman" w:cs="Times New Roman"/>
          <w:shd w:val="clear" w:color="auto" w:fill="FEFDFA"/>
        </w:rPr>
        <w:tab/>
        <w:t>1003</w:t>
      </w:r>
    </w:p>
    <w:p w:rsidR="00C83B25" w:rsidRPr="00BB3236" w:rsidRDefault="00C83B25" w:rsidP="00BB3236">
      <w:pPr>
        <w:pStyle w:val="NoSpacing"/>
        <w:rPr>
          <w:rFonts w:eastAsia="Times New Roman" w:cs="Times New Roman"/>
          <w:b/>
          <w:shd w:val="clear" w:color="auto" w:fill="FEFDFA"/>
        </w:rPr>
      </w:pPr>
      <w:r w:rsidRPr="00BB3236">
        <w:rPr>
          <w:rFonts w:eastAsia="Times New Roman" w:cs="Times New Roman"/>
          <w:shd w:val="clear" w:color="auto" w:fill="FEFDFA"/>
        </w:rPr>
        <w:tab/>
        <w:t xml:space="preserve">3007   </w:t>
      </w:r>
      <w:r w:rsidRPr="00BB3236">
        <w:rPr>
          <w:rFonts w:eastAsia="Times New Roman" w:cs="Times New Roman"/>
          <w:shd w:val="clear" w:color="auto" w:fill="FEFDFA"/>
        </w:rPr>
        <w:tab/>
        <w:t>75.75</w:t>
      </w:r>
      <w:r w:rsidR="00BB3236" w:rsidRPr="00BB3236">
        <w:rPr>
          <w:rFonts w:eastAsia="Times New Roman" w:cs="Times New Roman"/>
          <w:shd w:val="clear" w:color="auto" w:fill="FEFDFA"/>
        </w:rPr>
        <w:tab/>
      </w:r>
      <w:r w:rsidR="0007614E">
        <w:rPr>
          <w:rFonts w:eastAsia="Times New Roman" w:cs="Times New Roman"/>
          <w:shd w:val="clear" w:color="auto" w:fill="FEFDFA"/>
        </w:rPr>
        <w:t xml:space="preserve">              </w:t>
      </w:r>
      <w:r w:rsidRPr="00BB3236">
        <w:rPr>
          <w:rFonts w:eastAsia="Times New Roman" w:cs="Times New Roman"/>
          <w:shd w:val="clear" w:color="auto" w:fill="FEFDFA"/>
        </w:rPr>
        <w:t xml:space="preserve">10/04/97   </w:t>
      </w:r>
      <w:r w:rsidRPr="00BB3236">
        <w:rPr>
          <w:rFonts w:eastAsia="Times New Roman" w:cs="Times New Roman"/>
          <w:shd w:val="clear" w:color="auto" w:fill="FEFDFA"/>
        </w:rPr>
        <w:tab/>
        <w:t xml:space="preserve">2004  </w:t>
      </w:r>
      <w:r w:rsidRPr="00BB3236">
        <w:rPr>
          <w:rFonts w:eastAsia="Times New Roman" w:cs="Times New Roman"/>
          <w:shd w:val="clear" w:color="auto" w:fill="FEFDFA"/>
        </w:rPr>
        <w:tab/>
        <w:t>1002</w:t>
      </w:r>
    </w:p>
    <w:p w:rsidR="00C83B25" w:rsidRPr="00BB3236" w:rsidRDefault="00C83B25" w:rsidP="00BB3236">
      <w:pPr>
        <w:pStyle w:val="NoSpacing"/>
        <w:rPr>
          <w:rFonts w:eastAsia="Times New Roman" w:cs="Times New Roman"/>
          <w:b/>
          <w:shd w:val="clear" w:color="auto" w:fill="FEFDFA"/>
        </w:rPr>
      </w:pPr>
      <w:r w:rsidRPr="00BB3236">
        <w:rPr>
          <w:rFonts w:eastAsia="Times New Roman" w:cs="Times New Roman"/>
          <w:shd w:val="clear" w:color="auto" w:fill="FEFDFA"/>
        </w:rPr>
        <w:tab/>
        <w:t xml:space="preserve">3008 </w:t>
      </w:r>
      <w:r w:rsidRPr="00BB3236">
        <w:rPr>
          <w:rFonts w:eastAsia="Times New Roman" w:cs="Times New Roman"/>
          <w:shd w:val="clear" w:color="auto" w:fill="FEFDFA"/>
        </w:rPr>
        <w:tab/>
        <w:t xml:space="preserve">4723.00        </w:t>
      </w:r>
      <w:r w:rsidR="0007614E">
        <w:rPr>
          <w:rFonts w:eastAsia="Times New Roman" w:cs="Times New Roman"/>
          <w:shd w:val="clear" w:color="auto" w:fill="FEFDFA"/>
        </w:rPr>
        <w:t xml:space="preserve">    </w:t>
      </w:r>
      <w:r w:rsidRPr="00BB3236">
        <w:rPr>
          <w:rFonts w:eastAsia="Times New Roman" w:cs="Times New Roman"/>
          <w:shd w:val="clear" w:color="auto" w:fill="FEFDFA"/>
        </w:rPr>
        <w:t xml:space="preserve"> </w:t>
      </w:r>
      <w:r w:rsidR="0007614E">
        <w:rPr>
          <w:rFonts w:eastAsia="Times New Roman" w:cs="Times New Roman"/>
          <w:shd w:val="clear" w:color="auto" w:fill="FEFDFA"/>
        </w:rPr>
        <w:t xml:space="preserve"> </w:t>
      </w:r>
      <w:bookmarkStart w:id="0" w:name="_GoBack"/>
      <w:bookmarkEnd w:id="0"/>
      <w:r w:rsidRPr="00BB3236">
        <w:rPr>
          <w:rFonts w:eastAsia="Times New Roman" w:cs="Times New Roman"/>
          <w:shd w:val="clear" w:color="auto" w:fill="FEFDFA"/>
        </w:rPr>
        <w:t xml:space="preserve">10/05/97   </w:t>
      </w:r>
      <w:r w:rsidRPr="00BB3236">
        <w:rPr>
          <w:rFonts w:eastAsia="Times New Roman" w:cs="Times New Roman"/>
          <w:shd w:val="clear" w:color="auto" w:fill="FEFDFA"/>
        </w:rPr>
        <w:tab/>
        <w:t xml:space="preserve">2006  </w:t>
      </w:r>
      <w:r w:rsidRPr="00BB3236">
        <w:rPr>
          <w:rFonts w:eastAsia="Times New Roman" w:cs="Times New Roman"/>
          <w:shd w:val="clear" w:color="auto" w:fill="FEFDFA"/>
        </w:rPr>
        <w:tab/>
        <w:t>1001</w:t>
      </w:r>
    </w:p>
    <w:p w:rsidR="00C83B25" w:rsidRPr="00BB3236" w:rsidRDefault="00C83B25" w:rsidP="00BB3236">
      <w:pPr>
        <w:pStyle w:val="NoSpacing"/>
        <w:rPr>
          <w:rFonts w:eastAsia="Times New Roman" w:cs="Times New Roman"/>
          <w:b/>
          <w:shd w:val="clear" w:color="auto" w:fill="FEFDFA"/>
        </w:rPr>
      </w:pPr>
      <w:r w:rsidRPr="00BB3236">
        <w:rPr>
          <w:rFonts w:eastAsia="Times New Roman" w:cs="Times New Roman"/>
          <w:shd w:val="clear" w:color="auto" w:fill="FEFDFA"/>
        </w:rPr>
        <w:tab/>
        <w:t xml:space="preserve">3010 </w:t>
      </w:r>
      <w:r w:rsidRPr="00BB3236">
        <w:rPr>
          <w:rFonts w:eastAsia="Times New Roman" w:cs="Times New Roman"/>
          <w:shd w:val="clear" w:color="auto" w:fill="FEFDFA"/>
        </w:rPr>
        <w:tab/>
        <w:t xml:space="preserve">1309.95         </w:t>
      </w:r>
      <w:r w:rsidR="0007614E">
        <w:rPr>
          <w:rFonts w:eastAsia="Times New Roman" w:cs="Times New Roman"/>
          <w:shd w:val="clear" w:color="auto" w:fill="FEFDFA"/>
        </w:rPr>
        <w:t xml:space="preserve">     </w:t>
      </w:r>
      <w:r w:rsidRPr="00BB3236">
        <w:rPr>
          <w:rFonts w:eastAsia="Times New Roman" w:cs="Times New Roman"/>
          <w:shd w:val="clear" w:color="auto" w:fill="FEFDFA"/>
        </w:rPr>
        <w:t xml:space="preserve">10/06/97   </w:t>
      </w:r>
      <w:r w:rsidRPr="00BB3236">
        <w:rPr>
          <w:rFonts w:eastAsia="Times New Roman" w:cs="Times New Roman"/>
          <w:shd w:val="clear" w:color="auto" w:fill="FEFDFA"/>
        </w:rPr>
        <w:tab/>
        <w:t xml:space="preserve">2004  </w:t>
      </w:r>
      <w:r w:rsidRPr="00BB3236">
        <w:rPr>
          <w:rFonts w:eastAsia="Times New Roman" w:cs="Times New Roman"/>
          <w:shd w:val="clear" w:color="auto" w:fill="FEFDFA"/>
        </w:rPr>
        <w:tab/>
        <w:t>1002</w:t>
      </w:r>
    </w:p>
    <w:p w:rsidR="00C83B25" w:rsidRPr="00BB3236" w:rsidRDefault="00C83B25" w:rsidP="00BB3236">
      <w:pPr>
        <w:pStyle w:val="NoSpacing"/>
        <w:rPr>
          <w:rFonts w:eastAsia="Times New Roman" w:cs="Times New Roman"/>
          <w:b/>
          <w:shd w:val="clear" w:color="auto" w:fill="FEFDFA"/>
        </w:rPr>
      </w:pPr>
      <w:r w:rsidRPr="00BB3236">
        <w:rPr>
          <w:rFonts w:eastAsia="Times New Roman" w:cs="Times New Roman"/>
          <w:shd w:val="clear" w:color="auto" w:fill="FEFDFA"/>
        </w:rPr>
        <w:tab/>
        <w:t xml:space="preserve">3011 </w:t>
      </w:r>
      <w:r w:rsidRPr="00BB3236">
        <w:rPr>
          <w:rFonts w:eastAsia="Times New Roman" w:cs="Times New Roman"/>
          <w:shd w:val="clear" w:color="auto" w:fill="FEFDFA"/>
        </w:rPr>
        <w:tab/>
        <w:t xml:space="preserve">9891.88        </w:t>
      </w:r>
      <w:r w:rsidR="0007614E">
        <w:rPr>
          <w:rFonts w:eastAsia="Times New Roman" w:cs="Times New Roman"/>
          <w:shd w:val="clear" w:color="auto" w:fill="FEFDFA"/>
        </w:rPr>
        <w:t xml:space="preserve">      </w:t>
      </w:r>
      <w:r w:rsidRPr="00BB3236">
        <w:rPr>
          <w:rFonts w:eastAsia="Times New Roman" w:cs="Times New Roman"/>
          <w:shd w:val="clear" w:color="auto" w:fill="FEFDFA"/>
        </w:rPr>
        <w:t xml:space="preserve">10/06/97   </w:t>
      </w:r>
      <w:r w:rsidRPr="00BB3236">
        <w:rPr>
          <w:rFonts w:eastAsia="Times New Roman" w:cs="Times New Roman"/>
          <w:shd w:val="clear" w:color="auto" w:fill="FEFDFA"/>
        </w:rPr>
        <w:tab/>
        <w:t xml:space="preserve">2006  </w:t>
      </w:r>
      <w:r w:rsidRPr="00BB3236">
        <w:rPr>
          <w:rFonts w:eastAsia="Times New Roman" w:cs="Times New Roman"/>
          <w:shd w:val="clear" w:color="auto" w:fill="FEFDFA"/>
        </w:rPr>
        <w:tab/>
        <w:t>1001</w:t>
      </w:r>
    </w:p>
    <w:p w:rsidR="00C83B25" w:rsidRDefault="00C83B25" w:rsidP="00C83B25">
      <w:pP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 xml:space="preserve">ONUM   : A unique number assigned to each order.  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AMOUNT : The amount of an order.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ODATE  : The date of an order.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CNUM   : The number of customer making the order.</w:t>
      </w:r>
    </w:p>
    <w:p w:rsidR="00C83B25" w:rsidRDefault="00C83B25" w:rsidP="00BB3236">
      <w:pPr>
        <w:pStyle w:val="NoSpacing"/>
        <w:rPr>
          <w:b/>
          <w:shd w:val="clear" w:color="auto" w:fill="FEFDFA"/>
        </w:rPr>
      </w:pPr>
      <w:r>
        <w:rPr>
          <w:shd w:val="clear" w:color="auto" w:fill="FEFDFA"/>
        </w:rPr>
        <w:tab/>
        <w:t>SNUM   : The number of salesman credited with the sale.</w:t>
      </w:r>
    </w:p>
    <w:p w:rsidR="00C83B25" w:rsidRDefault="00C83B25" w:rsidP="00C83B25">
      <w:pP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</w:p>
    <w:p w:rsidR="00C83B25" w:rsidRDefault="00C83B25" w:rsidP="00C83B25">
      <w:pPr>
        <w:rPr>
          <w:rFonts w:ascii="Times New Roman" w:eastAsia="Times New Roman" w:hAnsi="Times New Roman" w:cs="Times New Roman"/>
          <w:b/>
          <w:sz w:val="24"/>
          <w:szCs w:val="24"/>
          <w:shd w:val="clear" w:color="auto" w:fill="FEFDFA"/>
        </w:rPr>
      </w:pPr>
      <w:r>
        <w:rPr>
          <w:rFonts w:ascii="Times New Roman" w:eastAsia="Times New Roman" w:hAnsi="Times New Roman" w:cs="Times New Roman"/>
          <w:sz w:val="24"/>
          <w:szCs w:val="24"/>
          <w:shd w:val="clear" w:color="auto" w:fill="FEFDFA"/>
        </w:rPr>
        <w:t>Solve the following queries using above databases and group by clause.</w:t>
      </w:r>
    </w:p>
    <w:p w:rsidR="00C83B25" w:rsidRPr="00C04252" w:rsidRDefault="00C83B25" w:rsidP="00B444A2">
      <w:pPr>
        <w:pStyle w:val="NoSpacing"/>
        <w:numPr>
          <w:ilvl w:val="1"/>
          <w:numId w:val="5"/>
        </w:numPr>
        <w:rPr>
          <w:b/>
          <w:shd w:val="clear" w:color="auto" w:fill="FEFDFA"/>
        </w:rPr>
      </w:pPr>
      <w:r w:rsidRPr="00C04252">
        <w:rPr>
          <w:shd w:val="clear" w:color="auto" w:fill="FEFDFA"/>
        </w:rPr>
        <w:t>Find out the largest orders of salesman 1002 and 1007.</w:t>
      </w:r>
    </w:p>
    <w:p w:rsidR="00C83B25" w:rsidRPr="00C04252" w:rsidRDefault="00C83B25" w:rsidP="00B444A2">
      <w:pPr>
        <w:pStyle w:val="NoSpacing"/>
        <w:numPr>
          <w:ilvl w:val="1"/>
          <w:numId w:val="5"/>
        </w:numPr>
        <w:rPr>
          <w:b/>
          <w:shd w:val="clear" w:color="auto" w:fill="FEFDFA"/>
        </w:rPr>
      </w:pPr>
      <w:r w:rsidRPr="00C04252">
        <w:rPr>
          <w:shd w:val="clear" w:color="auto" w:fill="FEFDFA"/>
        </w:rPr>
        <w:t>Count all orders of October 3, 1997.</w:t>
      </w:r>
    </w:p>
    <w:p w:rsidR="00C83B25" w:rsidRPr="00C04252" w:rsidRDefault="00C83B25" w:rsidP="00B444A2">
      <w:pPr>
        <w:pStyle w:val="NoSpacing"/>
        <w:numPr>
          <w:ilvl w:val="1"/>
          <w:numId w:val="5"/>
        </w:numPr>
        <w:rPr>
          <w:b/>
          <w:shd w:val="clear" w:color="auto" w:fill="FEFDFA"/>
        </w:rPr>
      </w:pPr>
      <w:r w:rsidRPr="00C04252">
        <w:rPr>
          <w:shd w:val="clear" w:color="auto" w:fill="FEFDFA"/>
        </w:rPr>
        <w:t>Calculate the total amount ordered.</w:t>
      </w:r>
    </w:p>
    <w:p w:rsidR="00C83B25" w:rsidRPr="00C04252" w:rsidRDefault="00C83B25" w:rsidP="00B444A2">
      <w:pPr>
        <w:pStyle w:val="NoSpacing"/>
        <w:numPr>
          <w:ilvl w:val="1"/>
          <w:numId w:val="5"/>
        </w:numPr>
        <w:rPr>
          <w:b/>
          <w:shd w:val="clear" w:color="auto" w:fill="FEFDFA"/>
        </w:rPr>
      </w:pPr>
      <w:r w:rsidRPr="00C04252">
        <w:rPr>
          <w:shd w:val="clear" w:color="auto" w:fill="FEFDFA"/>
        </w:rPr>
        <w:t>Calculate the average amount ordered.</w:t>
      </w:r>
    </w:p>
    <w:p w:rsidR="00C83B25" w:rsidRPr="00C04252" w:rsidRDefault="00C83B25" w:rsidP="00B444A2">
      <w:pPr>
        <w:pStyle w:val="NoSpacing"/>
        <w:numPr>
          <w:ilvl w:val="1"/>
          <w:numId w:val="5"/>
        </w:numPr>
        <w:rPr>
          <w:b/>
          <w:shd w:val="clear" w:color="auto" w:fill="FEFDFA"/>
        </w:rPr>
      </w:pPr>
      <w:r w:rsidRPr="00C04252">
        <w:rPr>
          <w:shd w:val="clear" w:color="auto" w:fill="FEFDFA"/>
        </w:rPr>
        <w:t>Count the no. of salesmen currently having orders.</w:t>
      </w:r>
    </w:p>
    <w:p w:rsidR="00C83B25" w:rsidRPr="00C04252" w:rsidRDefault="00C83B25" w:rsidP="00B444A2">
      <w:pPr>
        <w:pStyle w:val="NoSpacing"/>
        <w:numPr>
          <w:ilvl w:val="1"/>
          <w:numId w:val="5"/>
        </w:numPr>
        <w:rPr>
          <w:b/>
          <w:shd w:val="clear" w:color="auto" w:fill="FEFDFA"/>
        </w:rPr>
      </w:pPr>
      <w:r w:rsidRPr="00C04252">
        <w:rPr>
          <w:shd w:val="clear" w:color="auto" w:fill="FEFDFA"/>
        </w:rPr>
        <w:t>Find the largest order taken by each salesman on each date.</w:t>
      </w:r>
    </w:p>
    <w:p w:rsidR="00C83B25" w:rsidRPr="00C04252" w:rsidRDefault="00C83B25" w:rsidP="00B444A2">
      <w:pPr>
        <w:pStyle w:val="NoSpacing"/>
        <w:numPr>
          <w:ilvl w:val="1"/>
          <w:numId w:val="5"/>
        </w:numPr>
        <w:rPr>
          <w:b/>
          <w:shd w:val="clear" w:color="auto" w:fill="FEFDFA"/>
        </w:rPr>
      </w:pPr>
      <w:r w:rsidRPr="00C04252">
        <w:rPr>
          <w:shd w:val="clear" w:color="auto" w:fill="FEFDFA"/>
        </w:rPr>
        <w:t>Find the largest order taken by each salesman on 10/03/1997.</w:t>
      </w:r>
    </w:p>
    <w:p w:rsidR="00C83B25" w:rsidRPr="00C04252" w:rsidRDefault="00C83B25" w:rsidP="00B444A2">
      <w:pPr>
        <w:pStyle w:val="NoSpacing"/>
        <w:numPr>
          <w:ilvl w:val="1"/>
          <w:numId w:val="5"/>
        </w:numPr>
        <w:rPr>
          <w:b/>
          <w:shd w:val="clear" w:color="auto" w:fill="FEFDFA"/>
        </w:rPr>
      </w:pPr>
      <w:r w:rsidRPr="00C04252">
        <w:rPr>
          <w:shd w:val="clear" w:color="auto" w:fill="FEFDFA"/>
        </w:rPr>
        <w:t>Count the no. of different non NULL cities in the Customer table.</w:t>
      </w:r>
    </w:p>
    <w:p w:rsidR="00C83B25" w:rsidRPr="00C04252" w:rsidRDefault="00C83B25" w:rsidP="00B444A2">
      <w:pPr>
        <w:pStyle w:val="NoSpacing"/>
        <w:numPr>
          <w:ilvl w:val="1"/>
          <w:numId w:val="5"/>
        </w:numPr>
        <w:rPr>
          <w:b/>
          <w:shd w:val="clear" w:color="auto" w:fill="FEFDFA"/>
        </w:rPr>
      </w:pPr>
      <w:r w:rsidRPr="00C04252">
        <w:rPr>
          <w:shd w:val="clear" w:color="auto" w:fill="FEFDFA"/>
        </w:rPr>
        <w:t>Find out each customer's smallest order.</w:t>
      </w:r>
    </w:p>
    <w:p w:rsidR="00C83B25" w:rsidRPr="00C04252" w:rsidRDefault="00C83B25" w:rsidP="00B444A2">
      <w:pPr>
        <w:pStyle w:val="NoSpacing"/>
        <w:numPr>
          <w:ilvl w:val="1"/>
          <w:numId w:val="5"/>
        </w:numPr>
        <w:rPr>
          <w:b/>
          <w:shd w:val="clear" w:color="auto" w:fill="FEFDFA"/>
        </w:rPr>
      </w:pPr>
      <w:r w:rsidRPr="00C04252">
        <w:rPr>
          <w:shd w:val="clear" w:color="auto" w:fill="FEFDFA"/>
        </w:rPr>
        <w:t>Find out the first customer in alphabetical order whose name  begins with 'G'.</w:t>
      </w:r>
    </w:p>
    <w:p w:rsidR="00C83B25" w:rsidRDefault="00C83B25" w:rsidP="00B444A2">
      <w:pPr>
        <w:pStyle w:val="NoSpacing"/>
        <w:numPr>
          <w:ilvl w:val="1"/>
          <w:numId w:val="5"/>
        </w:numPr>
        <w:rPr>
          <w:shd w:val="clear" w:color="auto" w:fill="FEFDFA"/>
        </w:rPr>
      </w:pPr>
      <w:r w:rsidRPr="00C04252">
        <w:rPr>
          <w:shd w:val="clear" w:color="auto" w:fill="FEFDFA"/>
        </w:rPr>
        <w:t>Count the no. of salesmen registering orders for each day.</w:t>
      </w:r>
    </w:p>
    <w:p w:rsidR="00B444A2" w:rsidRDefault="00B444A2" w:rsidP="00C04252">
      <w:pPr>
        <w:pStyle w:val="NoSpacing"/>
        <w:rPr>
          <w:shd w:val="clear" w:color="auto" w:fill="FEFDFA"/>
        </w:rPr>
      </w:pPr>
    </w:p>
    <w:sectPr w:rsidR="00B444A2" w:rsidSect="00AC11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E523A7"/>
    <w:multiLevelType w:val="hybridMultilevel"/>
    <w:tmpl w:val="EC865C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D90362D"/>
    <w:multiLevelType w:val="hybridMultilevel"/>
    <w:tmpl w:val="71C27986"/>
    <w:lvl w:ilvl="0" w:tplc="16ECCAF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9B17B70"/>
    <w:multiLevelType w:val="hybridMultilevel"/>
    <w:tmpl w:val="3076992E"/>
    <w:lvl w:ilvl="0" w:tplc="86FA87D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BED2C41"/>
    <w:multiLevelType w:val="hybridMultilevel"/>
    <w:tmpl w:val="103E5E3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A984EBD"/>
    <w:multiLevelType w:val="hybridMultilevel"/>
    <w:tmpl w:val="8FB0F65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70D72AAF"/>
    <w:multiLevelType w:val="hybridMultilevel"/>
    <w:tmpl w:val="E42C1040"/>
    <w:lvl w:ilvl="0" w:tplc="C4DE1B6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C8666B08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hint="default"/>
        <w:b w:val="0"/>
        <w:sz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D073C44"/>
    <w:multiLevelType w:val="singleLevel"/>
    <w:tmpl w:val="853E3C74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1"/>
  </w:num>
  <w:num w:numId="5">
    <w:abstractNumId w:val="0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DAyM7QwMDE3MTc0MTZR0lEKTi0uzszPAykwqgUA5yF2HywAAAA="/>
  </w:docVars>
  <w:rsids>
    <w:rsidRoot w:val="00176ED6"/>
    <w:rsid w:val="000516FF"/>
    <w:rsid w:val="0007614E"/>
    <w:rsid w:val="000B1469"/>
    <w:rsid w:val="000D1263"/>
    <w:rsid w:val="000F714F"/>
    <w:rsid w:val="0012684D"/>
    <w:rsid w:val="00176ED6"/>
    <w:rsid w:val="001D05C3"/>
    <w:rsid w:val="001F09B9"/>
    <w:rsid w:val="00283392"/>
    <w:rsid w:val="002E140B"/>
    <w:rsid w:val="002F3240"/>
    <w:rsid w:val="00377BE5"/>
    <w:rsid w:val="004771A4"/>
    <w:rsid w:val="005234A3"/>
    <w:rsid w:val="005A150B"/>
    <w:rsid w:val="006A641F"/>
    <w:rsid w:val="007A451C"/>
    <w:rsid w:val="007E6B20"/>
    <w:rsid w:val="00811EAC"/>
    <w:rsid w:val="008548E3"/>
    <w:rsid w:val="008967DA"/>
    <w:rsid w:val="008B05D0"/>
    <w:rsid w:val="008F4B85"/>
    <w:rsid w:val="00932CD9"/>
    <w:rsid w:val="009766EF"/>
    <w:rsid w:val="009E23D6"/>
    <w:rsid w:val="00A0505A"/>
    <w:rsid w:val="00A3352D"/>
    <w:rsid w:val="00A430A8"/>
    <w:rsid w:val="00AB4867"/>
    <w:rsid w:val="00AC1158"/>
    <w:rsid w:val="00B444A2"/>
    <w:rsid w:val="00BB3236"/>
    <w:rsid w:val="00C04252"/>
    <w:rsid w:val="00C41266"/>
    <w:rsid w:val="00C5222D"/>
    <w:rsid w:val="00C83B25"/>
    <w:rsid w:val="00E35F10"/>
    <w:rsid w:val="00E9752F"/>
    <w:rsid w:val="00EA60B8"/>
    <w:rsid w:val="00EC0F62"/>
    <w:rsid w:val="00F338ED"/>
    <w:rsid w:val="00F551C9"/>
    <w:rsid w:val="00FF1A5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C115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F4B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F4B85"/>
    <w:rPr>
      <w:b/>
      <w:bCs/>
    </w:rPr>
  </w:style>
  <w:style w:type="paragraph" w:styleId="ListParagraph">
    <w:name w:val="List Paragraph"/>
    <w:basedOn w:val="Normal"/>
    <w:uiPriority w:val="34"/>
    <w:qFormat/>
    <w:rsid w:val="00AB4867"/>
    <w:pPr>
      <w:ind w:left="720"/>
      <w:contextualSpacing/>
    </w:pPr>
  </w:style>
  <w:style w:type="paragraph" w:styleId="NoSpacing">
    <w:name w:val="No Spacing"/>
    <w:uiPriority w:val="1"/>
    <w:qFormat/>
    <w:rsid w:val="00C04252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F4B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F4B85"/>
    <w:rPr>
      <w:b/>
      <w:bCs/>
    </w:rPr>
  </w:style>
  <w:style w:type="paragraph" w:styleId="ListParagraph">
    <w:name w:val="List Paragraph"/>
    <w:basedOn w:val="Normal"/>
    <w:uiPriority w:val="34"/>
    <w:qFormat/>
    <w:rsid w:val="00AB4867"/>
    <w:pPr>
      <w:ind w:left="720"/>
      <w:contextualSpacing/>
    </w:pPr>
  </w:style>
  <w:style w:type="paragraph" w:styleId="NoSpacing">
    <w:name w:val="No Spacing"/>
    <w:uiPriority w:val="1"/>
    <w:qFormat/>
    <w:rsid w:val="00C0425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7554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5</Pages>
  <Words>1241</Words>
  <Characters>7076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83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hul</dc:creator>
  <cp:lastModifiedBy>HP</cp:lastModifiedBy>
  <cp:revision>7</cp:revision>
  <dcterms:created xsi:type="dcterms:W3CDTF">2019-07-29T09:49:00Z</dcterms:created>
  <dcterms:modified xsi:type="dcterms:W3CDTF">2019-08-13T12:57:00Z</dcterms:modified>
</cp:coreProperties>
</file>